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C986A" w14:textId="10A130A6" w:rsidR="00025E55" w:rsidRDefault="00025E55" w:rsidP="00025E55">
      <w:pPr>
        <w:spacing w:line="360" w:lineRule="auto"/>
        <w:jc w:val="right"/>
        <w:rPr>
          <w:sz w:val="20"/>
        </w:rPr>
      </w:pPr>
      <w:r>
        <w:rPr>
          <w:noProof/>
        </w:rPr>
        <w:drawing>
          <wp:inline distT="0" distB="0" distL="0" distR="0" wp14:anchorId="12D407E8" wp14:editId="6B3FFA36">
            <wp:extent cx="1933846" cy="70866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062" cy="71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BDCB6" w14:textId="77777777" w:rsidR="00025E55" w:rsidRDefault="00025E55" w:rsidP="00BE2163">
      <w:pPr>
        <w:spacing w:line="360" w:lineRule="auto"/>
        <w:jc w:val="both"/>
        <w:rPr>
          <w:sz w:val="20"/>
        </w:rPr>
      </w:pPr>
    </w:p>
    <w:p w14:paraId="03CB6ECD" w14:textId="6FE9DBC4" w:rsidR="00BE2163" w:rsidRPr="00AF3DF2" w:rsidRDefault="00AF3DF2" w:rsidP="00BE2163">
      <w:pPr>
        <w:spacing w:line="360" w:lineRule="auto"/>
        <w:jc w:val="both"/>
        <w:rPr>
          <w:sz w:val="20"/>
        </w:rPr>
      </w:pPr>
      <w:r w:rsidRPr="00AF3DF2">
        <w:rPr>
          <w:sz w:val="20"/>
        </w:rPr>
        <w:t>Znak:</w:t>
      </w:r>
      <w:r w:rsidR="00235A6E">
        <w:rPr>
          <w:sz w:val="20"/>
        </w:rPr>
        <w:t xml:space="preserve"> </w:t>
      </w:r>
      <w:r w:rsidR="00BE3828">
        <w:rPr>
          <w:sz w:val="20"/>
        </w:rPr>
        <w:t>COI.III.41.20.2019.DK</w:t>
      </w:r>
    </w:p>
    <w:p w14:paraId="12EE08EE" w14:textId="77777777" w:rsidR="00BE2163" w:rsidRDefault="00BE2163" w:rsidP="00BE2163">
      <w:pPr>
        <w:spacing w:line="360" w:lineRule="auto"/>
        <w:jc w:val="center"/>
        <w:rPr>
          <w:b/>
          <w:sz w:val="32"/>
          <w:szCs w:val="32"/>
        </w:rPr>
      </w:pPr>
    </w:p>
    <w:p w14:paraId="44C5FE1B" w14:textId="03F2C14B" w:rsidR="00BE2163" w:rsidRPr="00B35B13" w:rsidRDefault="00BE2163" w:rsidP="00BE2163">
      <w:pPr>
        <w:spacing w:line="360" w:lineRule="auto"/>
        <w:jc w:val="center"/>
        <w:rPr>
          <w:b/>
          <w:sz w:val="32"/>
          <w:szCs w:val="32"/>
        </w:rPr>
      </w:pPr>
      <w:r w:rsidRPr="00B35B13">
        <w:rPr>
          <w:b/>
          <w:sz w:val="32"/>
          <w:szCs w:val="32"/>
        </w:rPr>
        <w:t xml:space="preserve">FORMULARZ OFERTY </w:t>
      </w:r>
    </w:p>
    <w:p w14:paraId="7AB228A6" w14:textId="77777777" w:rsidR="00BE2163" w:rsidRPr="00B35B13" w:rsidRDefault="00BE2163" w:rsidP="00BE2163">
      <w:pPr>
        <w:spacing w:line="360" w:lineRule="auto"/>
        <w:jc w:val="center"/>
        <w:rPr>
          <w:b/>
        </w:rPr>
      </w:pPr>
      <w:r w:rsidRPr="00B35B13">
        <w:rPr>
          <w:b/>
        </w:rPr>
        <w:t>DLA ZADANIA POD NAZWĄ</w:t>
      </w:r>
    </w:p>
    <w:p w14:paraId="1FCE5627" w14:textId="77777777" w:rsidR="00BE2163" w:rsidRDefault="00BE2163" w:rsidP="00BE2163">
      <w:pPr>
        <w:spacing w:line="360" w:lineRule="auto"/>
        <w:jc w:val="center"/>
        <w:rPr>
          <w:b/>
        </w:rPr>
      </w:pPr>
    </w:p>
    <w:p w14:paraId="3C694BBF" w14:textId="5FB36795" w:rsidR="00235A6E" w:rsidRDefault="00BE2163" w:rsidP="00BE2163">
      <w:pPr>
        <w:spacing w:line="360" w:lineRule="auto"/>
        <w:jc w:val="center"/>
      </w:pPr>
      <w:bookmarkStart w:id="0" w:name="_Hlk521591353"/>
      <w:r w:rsidRPr="002E1182">
        <w:t>„</w:t>
      </w:r>
      <w:r w:rsidR="00235A6E" w:rsidRPr="00042067">
        <w:rPr>
          <w:sz w:val="28"/>
        </w:rPr>
        <w:t xml:space="preserve">Ochrona w formie całodobowego monitoringu wraz z </w:t>
      </w:r>
      <w:r w:rsidR="00235A6E">
        <w:rPr>
          <w:sz w:val="28"/>
        </w:rPr>
        <w:t>w</w:t>
      </w:r>
      <w:r w:rsidR="00235A6E" w:rsidRPr="00042067">
        <w:rPr>
          <w:sz w:val="28"/>
        </w:rPr>
        <w:t>ideo weryfikacją, konserwacją i</w:t>
      </w:r>
      <w:r w:rsidR="00235A6E">
        <w:rPr>
          <w:sz w:val="28"/>
        </w:rPr>
        <w:t> </w:t>
      </w:r>
      <w:r w:rsidR="00235A6E" w:rsidRPr="00042067">
        <w:rPr>
          <w:sz w:val="28"/>
        </w:rPr>
        <w:t>utrzymaniem lokalnych systemów bezpieczeństwa oraz utrzymaniem sprawności centralnego ogrzewania</w:t>
      </w:r>
      <w:r w:rsidR="00235A6E">
        <w:rPr>
          <w:sz w:val="28"/>
        </w:rPr>
        <w:t>”</w:t>
      </w:r>
    </w:p>
    <w:p w14:paraId="3FFC6831" w14:textId="77777777" w:rsidR="00235A6E" w:rsidRDefault="00235A6E" w:rsidP="00BE2163">
      <w:pPr>
        <w:spacing w:line="360" w:lineRule="auto"/>
        <w:jc w:val="center"/>
        <w:rPr>
          <w:b/>
          <w:bCs/>
        </w:rPr>
      </w:pPr>
    </w:p>
    <w:bookmarkEnd w:id="0"/>
    <w:p w14:paraId="2BACFD79" w14:textId="50D94C28" w:rsidR="00BE2163" w:rsidRDefault="00BE2163" w:rsidP="00BE2163">
      <w:pPr>
        <w:spacing w:line="360" w:lineRule="auto"/>
      </w:pPr>
    </w:p>
    <w:p w14:paraId="3B4B6F20" w14:textId="57F2FB3C" w:rsidR="00BE2163" w:rsidRDefault="00BE2163" w:rsidP="00BE2163">
      <w:pPr>
        <w:spacing w:line="360" w:lineRule="auto"/>
      </w:pPr>
    </w:p>
    <w:p w14:paraId="1F9D1A1F" w14:textId="68FFCB43" w:rsidR="00BE2163" w:rsidRDefault="00BE2163" w:rsidP="00BE2163">
      <w:pPr>
        <w:spacing w:line="360" w:lineRule="auto"/>
      </w:pPr>
    </w:p>
    <w:p w14:paraId="3825A56D" w14:textId="77777777" w:rsidR="00BE2163" w:rsidRPr="00B35B13" w:rsidRDefault="00BE2163" w:rsidP="00BE2163">
      <w:pPr>
        <w:spacing w:line="360" w:lineRule="auto"/>
      </w:pPr>
    </w:p>
    <w:p w14:paraId="2684E83F" w14:textId="77777777" w:rsidR="00BE2163" w:rsidRPr="00B35B13" w:rsidRDefault="00BE2163" w:rsidP="00BE2163">
      <w:pPr>
        <w:spacing w:after="120" w:line="360" w:lineRule="auto"/>
        <w:jc w:val="both"/>
      </w:pPr>
      <w:r w:rsidRPr="00B35B13">
        <w:rPr>
          <w:b/>
        </w:rPr>
        <w:t>Data:</w:t>
      </w:r>
      <w:r w:rsidRPr="00B35B13">
        <w:t xml:space="preserve"> …………………………….</w:t>
      </w:r>
    </w:p>
    <w:p w14:paraId="02F68CB4" w14:textId="46C0E232" w:rsidR="00235A6E" w:rsidRDefault="00BE2163" w:rsidP="00BE2163">
      <w:pPr>
        <w:spacing w:after="120" w:line="360" w:lineRule="auto"/>
        <w:jc w:val="both"/>
      </w:pPr>
      <w:r w:rsidRPr="00B35B13">
        <w:rPr>
          <w:b/>
        </w:rPr>
        <w:t>Dotyczy:</w:t>
      </w:r>
      <w:r w:rsidRPr="00B35B13">
        <w:t xml:space="preserve"> Oferta na </w:t>
      </w:r>
      <w:r>
        <w:t>usługę pn. „</w:t>
      </w:r>
      <w:r w:rsidR="00235A6E" w:rsidRPr="00235A6E">
        <w:rPr>
          <w:i/>
        </w:rPr>
        <w:t>Ochrona w formie całodobowego monitoringu wraz z wideo weryfikacją, konserwacją i utrzymaniem lokalnych systemów bezpieczeństwa oraz utrzymaniem sprawności centralnego ogrzewania</w:t>
      </w:r>
      <w:r w:rsidR="00235A6E">
        <w:t>”.</w:t>
      </w:r>
    </w:p>
    <w:p w14:paraId="31F1D404" w14:textId="77777777" w:rsidR="00BE2163" w:rsidRPr="00B35B13" w:rsidRDefault="00BE2163" w:rsidP="00BE2163">
      <w:pPr>
        <w:spacing w:after="120" w:line="360" w:lineRule="auto"/>
        <w:jc w:val="both"/>
      </w:pPr>
      <w:r w:rsidRPr="00B35B13">
        <w:rPr>
          <w:b/>
        </w:rPr>
        <w:t>Do:</w:t>
      </w:r>
      <w:r>
        <w:t xml:space="preserve"> Centrum Obsługi Inwestora w Skarżysku – Kamiennej, ul. Legionów 122 D, 26 – 110 Skarżysko-Kamienna; </w:t>
      </w:r>
    </w:p>
    <w:p w14:paraId="255F7CEA" w14:textId="567F2246" w:rsidR="00BE2163" w:rsidRDefault="00BE2163" w:rsidP="00BE2163">
      <w:pPr>
        <w:spacing w:after="120" w:line="360" w:lineRule="auto"/>
        <w:jc w:val="both"/>
      </w:pPr>
    </w:p>
    <w:p w14:paraId="6652B503" w14:textId="77777777" w:rsidR="00025E55" w:rsidRPr="00B35B13" w:rsidRDefault="00025E55" w:rsidP="00BE2163">
      <w:pPr>
        <w:spacing w:after="120" w:line="360" w:lineRule="auto"/>
        <w:jc w:val="both"/>
      </w:pPr>
    </w:p>
    <w:p w14:paraId="5B47E038" w14:textId="77777777" w:rsidR="00BE2163" w:rsidRPr="00B35B13" w:rsidRDefault="00BE2163" w:rsidP="00BE2163">
      <w:pPr>
        <w:spacing w:line="360" w:lineRule="auto"/>
        <w:jc w:val="center"/>
        <w:rPr>
          <w:b/>
        </w:rPr>
      </w:pPr>
      <w:r w:rsidRPr="00B35B13">
        <w:rPr>
          <w:b/>
        </w:rPr>
        <w:t>ofertę składa:</w:t>
      </w:r>
    </w:p>
    <w:p w14:paraId="6F719B8F" w14:textId="77777777" w:rsidR="00BE2163" w:rsidRDefault="00BE2163" w:rsidP="00BE2163">
      <w:pPr>
        <w:spacing w:line="360" w:lineRule="auto"/>
        <w:jc w:val="both"/>
      </w:pPr>
      <w:r w:rsidRPr="00B35B13">
        <w:rPr>
          <w:b/>
        </w:rPr>
        <w:t>Nazwa i adres wykonawcy</w:t>
      </w:r>
      <w:r w:rsidRPr="00B35B13">
        <w:t>:</w:t>
      </w:r>
    </w:p>
    <w:p w14:paraId="7469A745" w14:textId="77777777" w:rsidR="00BE2163" w:rsidRPr="00B35B13" w:rsidRDefault="00BE2163" w:rsidP="00BE2163">
      <w:pPr>
        <w:spacing w:line="360" w:lineRule="auto"/>
        <w:jc w:val="both"/>
      </w:pPr>
      <w:r w:rsidRPr="00B35B13">
        <w:t>………………………………………………….……………………………......</w:t>
      </w:r>
      <w:r>
        <w:t>...........................................</w:t>
      </w:r>
    </w:p>
    <w:p w14:paraId="1442F8AE" w14:textId="4352645D" w:rsidR="00BE2163" w:rsidRPr="00B35B13" w:rsidRDefault="00BE2163" w:rsidP="00BE2163">
      <w:pPr>
        <w:spacing w:line="360" w:lineRule="auto"/>
        <w:jc w:val="both"/>
      </w:pPr>
      <w:r w:rsidRPr="00B35B13">
        <w:t>…………………………………………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84AF35D" w14:textId="77777777" w:rsidR="00BE2163" w:rsidRPr="00B35B13" w:rsidRDefault="00BE2163" w:rsidP="00BE2163">
      <w:pPr>
        <w:spacing w:line="360" w:lineRule="auto"/>
        <w:jc w:val="center"/>
      </w:pPr>
      <w:r>
        <w:t xml:space="preserve">(nazwa, </w:t>
      </w:r>
      <w:r w:rsidRPr="00B35B13">
        <w:t>adres</w:t>
      </w:r>
      <w:r>
        <w:t xml:space="preserve"> i numer telefonu</w:t>
      </w:r>
      <w:r w:rsidRPr="00B35B13">
        <w:t>)</w:t>
      </w:r>
    </w:p>
    <w:p w14:paraId="1E6733EB" w14:textId="17482981" w:rsidR="00BE2163" w:rsidRDefault="00BE2163" w:rsidP="00BE2163">
      <w:pPr>
        <w:spacing w:line="360" w:lineRule="auto"/>
        <w:jc w:val="center"/>
      </w:pPr>
    </w:p>
    <w:p w14:paraId="274FE19D" w14:textId="0DF72F46" w:rsidR="00642C36" w:rsidRDefault="00642C36" w:rsidP="00BE2163">
      <w:pPr>
        <w:spacing w:line="360" w:lineRule="auto"/>
        <w:jc w:val="center"/>
      </w:pPr>
    </w:p>
    <w:p w14:paraId="5EDD5B95" w14:textId="77777777" w:rsidR="00025E55" w:rsidRPr="00B35B13" w:rsidRDefault="00025E55" w:rsidP="00BE2163">
      <w:pPr>
        <w:spacing w:line="360" w:lineRule="auto"/>
        <w:jc w:val="center"/>
      </w:pPr>
    </w:p>
    <w:p w14:paraId="783F7EE2" w14:textId="1ED544EF" w:rsidR="00BE2163" w:rsidRDefault="00BE2163" w:rsidP="00BE2163">
      <w:pPr>
        <w:suppressAutoHyphens/>
        <w:spacing w:line="360" w:lineRule="auto"/>
        <w:ind w:firstLine="426"/>
        <w:jc w:val="both"/>
      </w:pPr>
      <w:r>
        <w:t>Ja niżej podpisany oferuję</w:t>
      </w:r>
      <w:r w:rsidRPr="00B35B13">
        <w:t xml:space="preserve"> zrealizować przedmiot zamówienia w pełnym zakresie zgodnie z przedstawionym przez Zamawiającego Szczegółowym Opisem Przedmiotu Zamówienia oraz zgodnie z aktualną wiedzą i dobrymi praktykami</w:t>
      </w:r>
      <w:r w:rsidR="00642C36">
        <w:t xml:space="preserve">. </w:t>
      </w:r>
    </w:p>
    <w:p w14:paraId="76C24423" w14:textId="77777777" w:rsidR="00642C36" w:rsidRDefault="00642C36" w:rsidP="00BE2163">
      <w:pPr>
        <w:suppressAutoHyphens/>
        <w:spacing w:line="360" w:lineRule="auto"/>
        <w:ind w:firstLine="426"/>
        <w:jc w:val="both"/>
      </w:pPr>
    </w:p>
    <w:p w14:paraId="38F02CDD" w14:textId="713E54DB" w:rsidR="00642C36" w:rsidRDefault="00642C36" w:rsidP="00642C36">
      <w:pPr>
        <w:suppressAutoHyphens/>
        <w:spacing w:line="360" w:lineRule="auto"/>
        <w:ind w:firstLine="426"/>
        <w:jc w:val="both"/>
      </w:pPr>
      <w:r>
        <w:t>Ja niżej podpisany oferuję</w:t>
      </w:r>
      <w:r w:rsidRPr="00B35B13">
        <w:t xml:space="preserve"> zrealizować przedmiot zamówienia </w:t>
      </w:r>
      <w:r>
        <w:t>z zachowaniem niżej przedstawionych kryteriów</w:t>
      </w:r>
      <w:r w:rsidR="00DF0015">
        <w:t>:</w:t>
      </w:r>
      <w:r>
        <w:t xml:space="preserve"> </w:t>
      </w:r>
    </w:p>
    <w:p w14:paraId="4D9809EC" w14:textId="5CC1820B" w:rsidR="00642C36" w:rsidRDefault="00642C36" w:rsidP="00642C36">
      <w:pPr>
        <w:suppressAutoHyphens/>
        <w:spacing w:line="360" w:lineRule="auto"/>
        <w:jc w:val="both"/>
      </w:pPr>
    </w:p>
    <w:p w14:paraId="084243BB" w14:textId="11A0A174" w:rsidR="00642C36" w:rsidRPr="00365C7D" w:rsidRDefault="00642C36" w:rsidP="00DF0015">
      <w:pPr>
        <w:pStyle w:val="Akapitzlist"/>
        <w:numPr>
          <w:ilvl w:val="0"/>
          <w:numId w:val="3"/>
        </w:numPr>
        <w:spacing w:after="120" w:line="360" w:lineRule="auto"/>
        <w:ind w:left="425" w:hanging="357"/>
        <w:contextualSpacing w:val="0"/>
        <w:jc w:val="both"/>
        <w:rPr>
          <w:b/>
          <w:lang w:eastAsia="x-none"/>
        </w:rPr>
      </w:pPr>
      <w:r w:rsidRPr="00365C7D">
        <w:rPr>
          <w:b/>
          <w:lang w:eastAsia="x-none"/>
        </w:rPr>
        <w:t xml:space="preserve">Kryterium nr 1 – Cena </w:t>
      </w:r>
      <w:r>
        <w:rPr>
          <w:b/>
          <w:lang w:eastAsia="x-none"/>
        </w:rPr>
        <w:t xml:space="preserve">brutto </w:t>
      </w:r>
    </w:p>
    <w:p w14:paraId="0AEF77CD" w14:textId="11310909" w:rsidR="00642C36" w:rsidRPr="00642C36" w:rsidRDefault="00642C36" w:rsidP="00642C36">
      <w:pPr>
        <w:pStyle w:val="Akapitzlist"/>
        <w:numPr>
          <w:ilvl w:val="0"/>
          <w:numId w:val="5"/>
        </w:numPr>
        <w:suppressAutoHyphens/>
        <w:spacing w:line="480" w:lineRule="auto"/>
        <w:ind w:left="709"/>
        <w:jc w:val="both"/>
      </w:pPr>
      <w:r w:rsidRPr="00642C36">
        <w:t>Cena netto: ………………………………………………</w:t>
      </w:r>
      <w:r>
        <w:t>…………………………………..……..</w:t>
      </w:r>
    </w:p>
    <w:p w14:paraId="1FD3A30E" w14:textId="4D23CE09" w:rsidR="00642C36" w:rsidRPr="00642C36" w:rsidRDefault="00642C36" w:rsidP="00642C36">
      <w:pPr>
        <w:pStyle w:val="Akapitzlist"/>
        <w:numPr>
          <w:ilvl w:val="0"/>
          <w:numId w:val="5"/>
        </w:numPr>
        <w:suppressAutoHyphens/>
        <w:spacing w:line="480" w:lineRule="auto"/>
        <w:ind w:left="709"/>
        <w:jc w:val="both"/>
      </w:pPr>
      <w:r w:rsidRPr="00642C36">
        <w:t>Podatek VAT (stawka, kwota): …………………………………</w:t>
      </w:r>
      <w:r>
        <w:t>……………………………….…</w:t>
      </w:r>
    </w:p>
    <w:p w14:paraId="7D438659" w14:textId="5DB0E9CD" w:rsidR="00642C36" w:rsidRPr="00642C36" w:rsidRDefault="00642C36" w:rsidP="00642C36">
      <w:pPr>
        <w:pStyle w:val="Akapitzlist"/>
        <w:numPr>
          <w:ilvl w:val="0"/>
          <w:numId w:val="5"/>
        </w:numPr>
        <w:suppressAutoHyphens/>
        <w:spacing w:line="480" w:lineRule="auto"/>
        <w:ind w:left="709"/>
        <w:jc w:val="both"/>
      </w:pPr>
      <w:r w:rsidRPr="00642C36">
        <w:t>Cena brutto: ……………………………(słownie: ………………………………</w:t>
      </w:r>
      <w:r>
        <w:t>………………</w:t>
      </w:r>
      <w:r w:rsidR="001F0F2A">
        <w:t>.</w:t>
      </w:r>
      <w:r w:rsidRPr="00642C36">
        <w:t>);</w:t>
      </w:r>
    </w:p>
    <w:p w14:paraId="0A008A72" w14:textId="0630904A" w:rsidR="00235A6E" w:rsidRDefault="00235A6E" w:rsidP="00642C36">
      <w:pPr>
        <w:suppressAutoHyphens/>
        <w:spacing w:line="360" w:lineRule="auto"/>
        <w:jc w:val="both"/>
      </w:pPr>
    </w:p>
    <w:p w14:paraId="101C2CDE" w14:textId="77777777" w:rsidR="00EA242D" w:rsidRDefault="00EA242D" w:rsidP="00642C36">
      <w:pPr>
        <w:suppressAutoHyphens/>
        <w:spacing w:line="360" w:lineRule="auto"/>
        <w:jc w:val="both"/>
      </w:pPr>
    </w:p>
    <w:p w14:paraId="69602290" w14:textId="7FEE6B0F" w:rsidR="00642C36" w:rsidRPr="00DF0015" w:rsidRDefault="00642C36" w:rsidP="00DF0015">
      <w:pPr>
        <w:pStyle w:val="Akapitzlist"/>
        <w:numPr>
          <w:ilvl w:val="0"/>
          <w:numId w:val="3"/>
        </w:numPr>
        <w:spacing w:after="120" w:line="360" w:lineRule="auto"/>
        <w:ind w:left="425" w:hanging="357"/>
        <w:contextualSpacing w:val="0"/>
        <w:jc w:val="both"/>
        <w:rPr>
          <w:b/>
          <w:lang w:eastAsia="x-none"/>
        </w:rPr>
      </w:pPr>
      <w:r w:rsidRPr="00365C7D">
        <w:rPr>
          <w:b/>
          <w:lang w:eastAsia="x-none"/>
        </w:rPr>
        <w:t xml:space="preserve">Kryterium nr 2 - </w:t>
      </w:r>
      <w:r w:rsidR="00235A6E" w:rsidRPr="00235A6E">
        <w:rPr>
          <w:b/>
          <w:lang w:eastAsia="x-none"/>
        </w:rPr>
        <w:t xml:space="preserve">Czas reakcji serwisu w przypadku awarii systemu bezpieczeństwa </w:t>
      </w:r>
    </w:p>
    <w:p w14:paraId="6AD4A191" w14:textId="73A8CF4A" w:rsidR="00235A6E" w:rsidRDefault="00DF0015" w:rsidP="00235A6E">
      <w:pPr>
        <w:spacing w:after="120" w:line="360" w:lineRule="auto"/>
        <w:ind w:firstLine="425"/>
        <w:jc w:val="both"/>
        <w:rPr>
          <w:lang w:eastAsia="x-none"/>
        </w:rPr>
      </w:pPr>
      <w:r>
        <w:rPr>
          <w:lang w:eastAsia="x-none"/>
        </w:rPr>
        <w:t xml:space="preserve">Niniejszym oświadczam, że </w:t>
      </w:r>
      <w:r w:rsidR="00235A6E">
        <w:rPr>
          <w:lang w:eastAsia="x-none"/>
        </w:rPr>
        <w:t xml:space="preserve">czas reakcji serwisu w przypadku awarii elektronicznego systemu bezpieczeństwa będzie wynosił …………… godzin – </w:t>
      </w:r>
      <w:r w:rsidR="00235A6E" w:rsidRPr="00235A6E">
        <w:rPr>
          <w:b/>
          <w:lang w:eastAsia="x-none"/>
        </w:rPr>
        <w:t>proszę podać liczbę całkowitą od 1 do 96</w:t>
      </w:r>
      <w:r w:rsidR="00235A6E">
        <w:rPr>
          <w:lang w:eastAsia="x-none"/>
        </w:rPr>
        <w:t xml:space="preserve">. </w:t>
      </w:r>
    </w:p>
    <w:p w14:paraId="44E6A4FE" w14:textId="0CE89A35" w:rsidR="00DF0015" w:rsidRPr="00DF0015" w:rsidRDefault="00235A6E" w:rsidP="00235A6E">
      <w:pPr>
        <w:spacing w:after="120" w:line="360" w:lineRule="auto"/>
        <w:ind w:firstLine="425"/>
        <w:jc w:val="both"/>
        <w:rPr>
          <w:lang w:eastAsia="x-none"/>
        </w:rPr>
      </w:pPr>
      <w:r w:rsidRPr="00EB74C8">
        <w:rPr>
          <w:u w:val="single"/>
        </w:rPr>
        <w:t xml:space="preserve">Przez reakcję serwisu rozumie się przywrócenie funkcjonalności elektronicznego systemu bezpieczeństwa do stanu, w którym świadczenie usługi przez Wykonawcę </w:t>
      </w:r>
      <w:r>
        <w:rPr>
          <w:u w:val="single"/>
        </w:rPr>
        <w:t>będzie możliwe</w:t>
      </w:r>
      <w:r w:rsidR="00DF0015">
        <w:rPr>
          <w:lang w:eastAsia="x-none"/>
        </w:rPr>
        <w:t xml:space="preserve"> </w:t>
      </w:r>
    </w:p>
    <w:p w14:paraId="19B69F35" w14:textId="23F20D27" w:rsidR="00235A6E" w:rsidRDefault="00235A6E" w:rsidP="00642C36">
      <w:pPr>
        <w:spacing w:line="360" w:lineRule="auto"/>
        <w:jc w:val="both"/>
        <w:rPr>
          <w:lang w:eastAsia="x-none"/>
        </w:rPr>
      </w:pPr>
    </w:p>
    <w:p w14:paraId="17EF561B" w14:textId="77777777" w:rsidR="00EA242D" w:rsidRPr="00DF0015" w:rsidRDefault="00EA242D" w:rsidP="00642C36">
      <w:pPr>
        <w:spacing w:line="360" w:lineRule="auto"/>
        <w:jc w:val="both"/>
        <w:rPr>
          <w:lang w:eastAsia="x-none"/>
        </w:rPr>
      </w:pPr>
    </w:p>
    <w:p w14:paraId="47222B67" w14:textId="2B0015D4" w:rsidR="00DF0015" w:rsidRDefault="00DF0015" w:rsidP="00E41B4B">
      <w:pPr>
        <w:pStyle w:val="Akapitzlist"/>
        <w:numPr>
          <w:ilvl w:val="0"/>
          <w:numId w:val="3"/>
        </w:numPr>
        <w:spacing w:after="120" w:line="360" w:lineRule="auto"/>
        <w:ind w:left="425" w:hanging="357"/>
        <w:contextualSpacing w:val="0"/>
        <w:jc w:val="both"/>
        <w:rPr>
          <w:b/>
          <w:lang w:eastAsia="x-none"/>
        </w:rPr>
      </w:pPr>
      <w:r w:rsidRPr="00DE40EF">
        <w:rPr>
          <w:b/>
          <w:lang w:eastAsia="x-none"/>
        </w:rPr>
        <w:t xml:space="preserve">Kryterium nr 3 – </w:t>
      </w:r>
      <w:r w:rsidR="00235A6E" w:rsidRPr="00235A6E">
        <w:rPr>
          <w:b/>
          <w:lang w:eastAsia="x-none"/>
        </w:rPr>
        <w:t xml:space="preserve">Liczba wirtualnych patroli wideo na obiektach Zamawiającego </w:t>
      </w:r>
    </w:p>
    <w:p w14:paraId="05D97AA1" w14:textId="7266D2A8" w:rsidR="00235A6E" w:rsidRDefault="00DF0015" w:rsidP="00235A6E">
      <w:pPr>
        <w:spacing w:line="360" w:lineRule="auto"/>
        <w:ind w:firstLine="426"/>
        <w:jc w:val="both"/>
        <w:rPr>
          <w:lang w:eastAsia="x-none"/>
        </w:rPr>
      </w:pPr>
      <w:r>
        <w:rPr>
          <w:lang w:eastAsia="x-none"/>
        </w:rPr>
        <w:t xml:space="preserve">Niniejszym oświadczam, że </w:t>
      </w:r>
      <w:r w:rsidR="00235A6E">
        <w:rPr>
          <w:lang w:eastAsia="x-none"/>
        </w:rPr>
        <w:t xml:space="preserve">liczba wirtualnych patroli wideo na obiektach Zamawiającego będzie wynosiła w godzinach 20.00 – 6.00: ……………….. patroli – </w:t>
      </w:r>
      <w:r w:rsidR="00235A6E" w:rsidRPr="00235A6E">
        <w:rPr>
          <w:b/>
          <w:lang w:eastAsia="x-none"/>
        </w:rPr>
        <w:t>proszę podać liczbę całkowitą od 4 do 7</w:t>
      </w:r>
    </w:p>
    <w:p w14:paraId="1433116F" w14:textId="53C7017B" w:rsidR="00EA242D" w:rsidRDefault="00EA242D" w:rsidP="00642C36">
      <w:pPr>
        <w:suppressAutoHyphens/>
        <w:spacing w:line="360" w:lineRule="auto"/>
        <w:jc w:val="both"/>
      </w:pPr>
    </w:p>
    <w:p w14:paraId="1490A3F4" w14:textId="0BEE7A12" w:rsidR="00EA242D" w:rsidRDefault="00EA242D" w:rsidP="00642C36">
      <w:pPr>
        <w:suppressAutoHyphens/>
        <w:spacing w:line="360" w:lineRule="auto"/>
        <w:jc w:val="both"/>
      </w:pPr>
    </w:p>
    <w:p w14:paraId="56CDC161" w14:textId="2E8092F6" w:rsidR="00EA242D" w:rsidRDefault="00EA242D" w:rsidP="00642C36">
      <w:pPr>
        <w:suppressAutoHyphens/>
        <w:spacing w:line="360" w:lineRule="auto"/>
        <w:jc w:val="both"/>
      </w:pPr>
    </w:p>
    <w:p w14:paraId="1592B05A" w14:textId="37841D06" w:rsidR="00EA242D" w:rsidRDefault="00EA242D" w:rsidP="00642C36">
      <w:pPr>
        <w:suppressAutoHyphens/>
        <w:spacing w:line="360" w:lineRule="auto"/>
        <w:jc w:val="both"/>
      </w:pPr>
    </w:p>
    <w:p w14:paraId="77597714" w14:textId="3E3A3466" w:rsidR="00EA242D" w:rsidRDefault="00EA242D" w:rsidP="00642C36">
      <w:pPr>
        <w:suppressAutoHyphens/>
        <w:spacing w:line="360" w:lineRule="auto"/>
        <w:jc w:val="both"/>
      </w:pPr>
    </w:p>
    <w:p w14:paraId="59F909E4" w14:textId="32D1FAFB" w:rsidR="00EA242D" w:rsidRDefault="00EA242D">
      <w:pPr>
        <w:spacing w:after="160" w:line="259" w:lineRule="auto"/>
      </w:pPr>
      <w:r>
        <w:br w:type="page"/>
      </w:r>
    </w:p>
    <w:p w14:paraId="7F792C5C" w14:textId="77777777" w:rsidR="00BE2163" w:rsidRPr="00F504F3" w:rsidRDefault="00BE2163" w:rsidP="00BE2163">
      <w:pPr>
        <w:suppressAutoHyphens/>
        <w:spacing w:line="360" w:lineRule="auto"/>
        <w:jc w:val="center"/>
        <w:rPr>
          <w:b/>
        </w:rPr>
      </w:pPr>
      <w:r w:rsidRPr="00F504F3">
        <w:rPr>
          <w:b/>
        </w:rPr>
        <w:lastRenderedPageBreak/>
        <w:t>OŚWIADCZENIA WYKONAWCY</w:t>
      </w:r>
    </w:p>
    <w:p w14:paraId="20A68499" w14:textId="6372D4D9" w:rsidR="00235A6E" w:rsidRDefault="00BE2163" w:rsidP="00F4430C">
      <w:pPr>
        <w:suppressAutoHyphens/>
        <w:spacing w:line="360" w:lineRule="auto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Ja niżej podpisany oświadczam, co następuje:</w:t>
      </w:r>
    </w:p>
    <w:p w14:paraId="60409451" w14:textId="799BF72A" w:rsidR="00235A6E" w:rsidRPr="00235A6E" w:rsidRDefault="00235A6E" w:rsidP="00235A6E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</w:pPr>
      <w:r w:rsidRPr="00235A6E">
        <w:t>posiada</w:t>
      </w:r>
      <w:r>
        <w:t>m</w:t>
      </w:r>
      <w:r w:rsidRPr="00235A6E">
        <w:t xml:space="preserve"> uprawnienia do wykonywania określonej działalności lub czynności, jeżeli przepisy prawa nakładają obowiązek ich posiadania;  </w:t>
      </w:r>
    </w:p>
    <w:p w14:paraId="2886CE9B" w14:textId="30C3F592" w:rsidR="00235A6E" w:rsidRPr="00235A6E" w:rsidRDefault="00235A6E" w:rsidP="00235A6E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</w:pPr>
      <w:r w:rsidRPr="00235A6E">
        <w:t>posiada</w:t>
      </w:r>
      <w:r>
        <w:t>m</w:t>
      </w:r>
      <w:r w:rsidRPr="00235A6E">
        <w:t xml:space="preserve"> odpowiednią wiedzę i doświadczenie, tj. w okresie ostatnich trzech lat przed upływem terminu składania ofert, a jeżeli okres prowadzenia działalności jest krótszy to w tym okresie - wykona</w:t>
      </w:r>
      <w:r w:rsidR="00EA242D">
        <w:t>łem</w:t>
      </w:r>
      <w:r w:rsidRPr="00235A6E">
        <w:t xml:space="preserve"> należycie </w:t>
      </w:r>
      <w:r w:rsidRPr="00235A6E">
        <w:rPr>
          <w:b/>
        </w:rPr>
        <w:t xml:space="preserve">co najmniej trzy usługi ochrony mienia </w:t>
      </w:r>
      <w:r w:rsidRPr="00235A6E">
        <w:t xml:space="preserve">w formie </w:t>
      </w:r>
      <w:r w:rsidRPr="00235A6E">
        <w:rPr>
          <w:rFonts w:eastAsiaTheme="minorHAnsi"/>
          <w:lang w:eastAsia="en-US"/>
        </w:rPr>
        <w:t xml:space="preserve">monitoringu sygnałów z lokalnego systemu alarmowego, polegające na stałym dozorze sygnałów przesyłanych, gromadzonych i przetwarzanych w elektronicznych urządzeniach i systemach alarmowych w rozumieniu </w:t>
      </w:r>
      <w:r w:rsidRPr="00235A6E">
        <w:rPr>
          <w:rFonts w:eastAsiaTheme="minorHAnsi"/>
          <w:i/>
          <w:lang w:eastAsia="en-US"/>
        </w:rPr>
        <w:t>art. 3 Ustawy z dnia 22 sierpnia 1997 roku o ochronie osób i mienia (Dz. U. 2018 poz. 2142 ze zm.)</w:t>
      </w:r>
      <w:r w:rsidR="00AE75BE">
        <w:rPr>
          <w:rFonts w:eastAsiaTheme="minorHAnsi"/>
          <w:i/>
          <w:lang w:eastAsia="en-US"/>
        </w:rPr>
        <w:t xml:space="preserve"> </w:t>
      </w:r>
      <w:r w:rsidR="00AE75BE" w:rsidRPr="00AE75BE">
        <w:rPr>
          <w:rFonts w:eastAsiaTheme="minorHAnsi"/>
          <w:lang w:eastAsia="en-US"/>
        </w:rPr>
        <w:t>wraz z wykonywaniem wideo patrolu  i wideo weryfikacji lub wideo analizy</w:t>
      </w:r>
      <w:r w:rsidR="00AE75BE">
        <w:rPr>
          <w:rFonts w:eastAsiaTheme="minorHAnsi"/>
          <w:lang w:eastAsia="en-US"/>
        </w:rPr>
        <w:t>.</w:t>
      </w:r>
      <w:r w:rsidRPr="00235A6E">
        <w:rPr>
          <w:rFonts w:eastAsiaTheme="minorHAnsi"/>
          <w:lang w:eastAsia="en-US"/>
        </w:rPr>
        <w:t xml:space="preserve"> </w:t>
      </w:r>
      <w:bookmarkStart w:id="1" w:name="_Hlk532938685"/>
      <w:r w:rsidR="00EA242D">
        <w:rPr>
          <w:rFonts w:eastAsiaTheme="minorHAnsi"/>
          <w:lang w:eastAsia="en-US"/>
        </w:rPr>
        <w:t xml:space="preserve">Na dowód spełniania warunku przedstawiam </w:t>
      </w:r>
      <w:r w:rsidR="00EA242D" w:rsidRPr="00EA242D">
        <w:rPr>
          <w:rFonts w:eastAsiaTheme="minorHAnsi"/>
          <w:b/>
          <w:lang w:eastAsia="en-US"/>
        </w:rPr>
        <w:t>Zestawienie nr 1.</w:t>
      </w:r>
      <w:bookmarkEnd w:id="1"/>
      <w:r w:rsidR="00EA242D">
        <w:rPr>
          <w:rFonts w:eastAsiaTheme="minorHAnsi"/>
          <w:lang w:eastAsia="en-US"/>
        </w:rPr>
        <w:t xml:space="preserve"> </w:t>
      </w:r>
    </w:p>
    <w:p w14:paraId="56B0C85B" w14:textId="3AC87F9F" w:rsidR="00235A6E" w:rsidRPr="00235A6E" w:rsidRDefault="00235A6E" w:rsidP="00235A6E">
      <w:pPr>
        <w:numPr>
          <w:ilvl w:val="0"/>
          <w:numId w:val="1"/>
        </w:numPr>
        <w:tabs>
          <w:tab w:val="clear" w:pos="360"/>
          <w:tab w:val="num" w:pos="426"/>
        </w:tabs>
        <w:spacing w:line="360" w:lineRule="auto"/>
        <w:ind w:left="426" w:hanging="426"/>
      </w:pPr>
      <w:r w:rsidRPr="00235A6E">
        <w:t>dysponuj</w:t>
      </w:r>
      <w:r w:rsidR="00EA242D">
        <w:t>ę</w:t>
      </w:r>
      <w:r w:rsidRPr="00235A6E">
        <w:t xml:space="preserve"> potencjałem technicznym i osobami zdolnymi do wykonania zamówienia tj.:</w:t>
      </w:r>
    </w:p>
    <w:p w14:paraId="57031FCD" w14:textId="659877F5" w:rsidR="00235A6E" w:rsidRPr="00235A6E" w:rsidRDefault="00235A6E" w:rsidP="00235A6E">
      <w:pPr>
        <w:numPr>
          <w:ilvl w:val="0"/>
          <w:numId w:val="14"/>
        </w:numPr>
        <w:spacing w:line="360" w:lineRule="auto"/>
        <w:jc w:val="both"/>
      </w:pPr>
      <w:r w:rsidRPr="00235A6E">
        <w:rPr>
          <w:rFonts w:eastAsiaTheme="minorHAnsi"/>
          <w:lang w:eastAsia="en-US"/>
        </w:rPr>
        <w:t>dysponuj</w:t>
      </w:r>
      <w:r w:rsidR="00EA242D">
        <w:rPr>
          <w:rFonts w:eastAsiaTheme="minorHAnsi"/>
          <w:lang w:eastAsia="en-US"/>
        </w:rPr>
        <w:t>ę</w:t>
      </w:r>
      <w:r w:rsidRPr="00235A6E">
        <w:rPr>
          <w:rFonts w:eastAsiaTheme="minorHAnsi"/>
          <w:lang w:eastAsia="en-US"/>
        </w:rPr>
        <w:t xml:space="preserve"> całodobowym, uzbrojonym stanowiskiem interwencyjnym, o którym mowa w </w:t>
      </w:r>
      <w:r w:rsidRPr="00235A6E">
        <w:rPr>
          <w:rFonts w:eastAsiaTheme="minorHAnsi"/>
          <w:i/>
          <w:lang w:eastAsia="en-US"/>
        </w:rPr>
        <w:t>Rozporządzeniu Ministra Spraw Wewnętrznych i Administracji z dnia 21 października 2011 r. w sprawie zasad uzbrojenia specjalistycznych uzbrojonych formacji ochronnych i warunków przechowywania oraz ewidencjonowania broni i amunicji</w:t>
      </w:r>
      <w:r w:rsidRPr="00235A6E">
        <w:rPr>
          <w:rFonts w:eastAsiaTheme="minorHAnsi"/>
          <w:lang w:eastAsia="en-US"/>
        </w:rPr>
        <w:t xml:space="preserve"> (Dz.U.2015 poz.992). </w:t>
      </w:r>
      <w:r w:rsidR="00EA242D">
        <w:rPr>
          <w:rFonts w:eastAsiaTheme="minorHAnsi"/>
          <w:lang w:eastAsia="en-US"/>
        </w:rPr>
        <w:t xml:space="preserve">Na dowód spełniania warunku przedstawiam </w:t>
      </w:r>
      <w:r w:rsidR="00EA242D" w:rsidRPr="00EA242D">
        <w:rPr>
          <w:rFonts w:eastAsiaTheme="minorHAnsi"/>
          <w:b/>
          <w:lang w:eastAsia="en-US"/>
        </w:rPr>
        <w:t xml:space="preserve">Zestawienie nr </w:t>
      </w:r>
      <w:r w:rsidR="00EA242D">
        <w:rPr>
          <w:rFonts w:eastAsiaTheme="minorHAnsi"/>
          <w:b/>
          <w:lang w:eastAsia="en-US"/>
        </w:rPr>
        <w:t>2</w:t>
      </w:r>
      <w:r w:rsidR="00EA242D" w:rsidRPr="00EA242D">
        <w:rPr>
          <w:rFonts w:eastAsiaTheme="minorHAnsi"/>
          <w:b/>
          <w:lang w:eastAsia="en-US"/>
        </w:rPr>
        <w:t>.</w:t>
      </w:r>
    </w:p>
    <w:p w14:paraId="2DE7E606" w14:textId="5E7073D5" w:rsidR="00235A6E" w:rsidRPr="00235A6E" w:rsidRDefault="00235A6E" w:rsidP="00235A6E">
      <w:pPr>
        <w:numPr>
          <w:ilvl w:val="0"/>
          <w:numId w:val="14"/>
        </w:numPr>
        <w:spacing w:line="360" w:lineRule="auto"/>
        <w:jc w:val="both"/>
      </w:pPr>
      <w:r w:rsidRPr="00235A6E">
        <w:rPr>
          <w:rFonts w:eastAsiaTheme="minorHAnsi"/>
          <w:lang w:eastAsia="en-US"/>
        </w:rPr>
        <w:t>dysponuj</w:t>
      </w:r>
      <w:r w:rsidR="00EA242D">
        <w:rPr>
          <w:rFonts w:eastAsiaTheme="minorHAnsi"/>
          <w:lang w:eastAsia="en-US"/>
        </w:rPr>
        <w:t>ę</w:t>
      </w:r>
      <w:r w:rsidRPr="00235A6E">
        <w:rPr>
          <w:rFonts w:eastAsiaTheme="minorHAnsi"/>
          <w:lang w:eastAsia="en-US"/>
        </w:rPr>
        <w:t xml:space="preserve"> </w:t>
      </w:r>
      <w:r w:rsidRPr="00235A6E">
        <w:rPr>
          <w:rFonts w:eastAsiaTheme="minorHAnsi"/>
          <w:b/>
          <w:u w:val="single"/>
          <w:lang w:eastAsia="en-US"/>
        </w:rPr>
        <w:t>na terenie powiatu skarżyskiego</w:t>
      </w:r>
      <w:r w:rsidRPr="00235A6E">
        <w:rPr>
          <w:rFonts w:eastAsiaTheme="minorHAnsi"/>
          <w:lang w:eastAsia="en-US"/>
        </w:rPr>
        <w:t xml:space="preserve"> na dzień składania oferty albo będą dysponować nie później niż do dnia 31 grudnia 2018 roku co najmniej jedną grupą interwencyjną, o której mowa w </w:t>
      </w:r>
      <w:r w:rsidRPr="00235A6E">
        <w:rPr>
          <w:rFonts w:eastAsiaTheme="minorHAnsi"/>
          <w:i/>
          <w:lang w:eastAsia="en-US"/>
        </w:rPr>
        <w:t xml:space="preserve">Rozporządzeniu Ministra Spraw Wewnętrznych i Administracji  z dnia 21 października 2011 r. w sprawie zasad uzbrojenia specjalistycznych uzbrojonych formacji ochronnych i warunków przechowywania oraz ewidencjonowania broni i amunicji </w:t>
      </w:r>
      <w:r w:rsidRPr="00235A6E">
        <w:rPr>
          <w:rFonts w:eastAsiaTheme="minorHAnsi"/>
          <w:lang w:eastAsia="en-US"/>
        </w:rPr>
        <w:t>(Dz.U.2015 poz. 992)</w:t>
      </w:r>
      <w:r w:rsidR="00F52501">
        <w:rPr>
          <w:rFonts w:eastAsiaTheme="minorHAnsi"/>
          <w:lang w:eastAsia="en-US"/>
        </w:rPr>
        <w:t xml:space="preserve"> </w:t>
      </w:r>
      <w:r w:rsidR="00F52501" w:rsidRPr="00F52501">
        <w:rPr>
          <w:rFonts w:eastAsiaTheme="minorHAnsi"/>
          <w:lang w:eastAsia="en-US"/>
        </w:rPr>
        <w:t>i zapewnią czas dojazdu do obiektów Zamawiającego w czasie do 10 minut od otr</w:t>
      </w:r>
      <w:r w:rsidR="00F52501">
        <w:rPr>
          <w:rFonts w:eastAsiaTheme="minorHAnsi"/>
          <w:lang w:eastAsia="en-US"/>
        </w:rPr>
        <w:t>zy</w:t>
      </w:r>
      <w:r w:rsidR="00F52501" w:rsidRPr="00F52501">
        <w:rPr>
          <w:rFonts w:eastAsiaTheme="minorHAnsi"/>
          <w:lang w:eastAsia="en-US"/>
        </w:rPr>
        <w:t>mania sygnału</w:t>
      </w:r>
      <w:r w:rsidRPr="00235A6E">
        <w:rPr>
          <w:rFonts w:eastAsiaTheme="minorHAnsi"/>
          <w:lang w:eastAsia="en-US"/>
        </w:rPr>
        <w:t xml:space="preserve">. </w:t>
      </w:r>
      <w:r w:rsidR="00EA242D" w:rsidRPr="00EA242D">
        <w:rPr>
          <w:rFonts w:eastAsiaTheme="minorHAnsi"/>
          <w:lang w:eastAsia="en-US"/>
        </w:rPr>
        <w:t xml:space="preserve">Na dowód spełniania warunku przedstawiam </w:t>
      </w:r>
      <w:r w:rsidR="00EA242D" w:rsidRPr="00EA242D">
        <w:rPr>
          <w:rFonts w:eastAsiaTheme="minorHAnsi"/>
          <w:b/>
          <w:lang w:eastAsia="en-US"/>
        </w:rPr>
        <w:t>Zestawienie nr 3</w:t>
      </w:r>
      <w:r w:rsidR="00EA242D" w:rsidRPr="00EA242D">
        <w:rPr>
          <w:rFonts w:eastAsiaTheme="minorHAnsi"/>
          <w:lang w:eastAsia="en-US"/>
        </w:rPr>
        <w:t>.</w:t>
      </w:r>
    </w:p>
    <w:p w14:paraId="347032E5" w14:textId="3F49C351" w:rsidR="00235A6E" w:rsidRPr="00235A6E" w:rsidRDefault="00235A6E" w:rsidP="00235A6E">
      <w:pPr>
        <w:numPr>
          <w:ilvl w:val="0"/>
          <w:numId w:val="14"/>
        </w:numPr>
        <w:spacing w:line="360" w:lineRule="auto"/>
        <w:jc w:val="both"/>
      </w:pPr>
      <w:r w:rsidRPr="00235A6E">
        <w:t>dysponuj</w:t>
      </w:r>
      <w:r w:rsidR="00EA242D">
        <w:t>ę</w:t>
      </w:r>
      <w:r w:rsidRPr="00235A6E">
        <w:t xml:space="preserve"> osobą przeszkoloną do obsługi kotłów </w:t>
      </w:r>
      <w:r w:rsidRPr="00235A6E">
        <w:rPr>
          <w:rFonts w:eastAsiaTheme="minorHAnsi"/>
          <w:lang w:eastAsia="en-US"/>
        </w:rPr>
        <w:t>HDG Bawaria Compact 200</w:t>
      </w:r>
      <w:r w:rsidR="00EA242D">
        <w:rPr>
          <w:rFonts w:eastAsiaTheme="minorHAnsi"/>
          <w:lang w:eastAsia="en-US"/>
        </w:rPr>
        <w:t xml:space="preserve">. </w:t>
      </w:r>
      <w:r w:rsidR="00EA242D" w:rsidRPr="00EA242D">
        <w:rPr>
          <w:rFonts w:eastAsiaTheme="minorHAnsi"/>
          <w:lang w:eastAsia="en-US"/>
        </w:rPr>
        <w:t xml:space="preserve">Na dowód spełniania warunku przedstawiam </w:t>
      </w:r>
      <w:r w:rsidR="00EA242D" w:rsidRPr="00EA242D">
        <w:rPr>
          <w:rFonts w:eastAsiaTheme="minorHAnsi"/>
          <w:b/>
          <w:lang w:eastAsia="en-US"/>
        </w:rPr>
        <w:t>Zestawienie nr 4</w:t>
      </w:r>
      <w:r w:rsidR="00EA242D">
        <w:rPr>
          <w:rFonts w:eastAsiaTheme="minorHAnsi"/>
          <w:lang w:eastAsia="en-US"/>
        </w:rPr>
        <w:t xml:space="preserve">. </w:t>
      </w:r>
    </w:p>
    <w:p w14:paraId="4F5D564E" w14:textId="4DEA2BBC" w:rsidR="00235A6E" w:rsidRPr="00235A6E" w:rsidRDefault="00235A6E" w:rsidP="00235A6E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</w:pPr>
      <w:r w:rsidRPr="00235A6E">
        <w:t>znajduj</w:t>
      </w:r>
      <w:r w:rsidR="00EA242D">
        <w:t>ę</w:t>
      </w:r>
      <w:r w:rsidRPr="00235A6E">
        <w:t xml:space="preserve"> się w sytuacji ekonomicznej i finansowej, która umożliwia wykonanie zamówienia w terminach i na warunkach określonych w Szczegółowym Opisie Przedmiotu Zamówienia oraz w projekcie umowy;</w:t>
      </w:r>
    </w:p>
    <w:p w14:paraId="4AC4C361" w14:textId="77777777" w:rsidR="00235A6E" w:rsidRPr="00235A6E" w:rsidRDefault="00235A6E" w:rsidP="00235A6E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</w:pPr>
      <w:r w:rsidRPr="00235A6E">
        <w:t>nikt z członków organu odpowiedzialnego za zarządzanie nie został skazany prawomocnie za przestępstwo przeciwko prawom osób wykonujących pracę zarobkową, przestępstwo przeciw środowisku, przekupstwa, przestępstwo przeciwko obrotowi gospodarczemu lub inne przestępstwo popełnione w celu osiągnięcia korzyści majątkowych, a także za przestępstwo skarbowe lub przestępstwo udziału w zorganizowanej grupie albo związku mających na celu popełnienie przestępstwa lub przestępstwa skarbowego;</w:t>
      </w:r>
    </w:p>
    <w:p w14:paraId="7988404B" w14:textId="54D6E3D0" w:rsidR="00235A6E" w:rsidRPr="00235A6E" w:rsidRDefault="00235A6E" w:rsidP="00235A6E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</w:pPr>
      <w:r w:rsidRPr="00235A6E">
        <w:t xml:space="preserve">nie otwarto wobec </w:t>
      </w:r>
      <w:r w:rsidR="00EA242D">
        <w:t>mnie</w:t>
      </w:r>
      <w:r w:rsidRPr="00235A6E">
        <w:t xml:space="preserve"> likwidacji i nie ogłoszono upadłości;</w:t>
      </w:r>
    </w:p>
    <w:p w14:paraId="7B177833" w14:textId="39B2479F" w:rsidR="00235A6E" w:rsidRPr="00235A6E" w:rsidRDefault="00235A6E" w:rsidP="00235A6E">
      <w:pPr>
        <w:numPr>
          <w:ilvl w:val="0"/>
          <w:numId w:val="1"/>
        </w:numPr>
        <w:spacing w:line="360" w:lineRule="auto"/>
        <w:jc w:val="both"/>
      </w:pPr>
      <w:r w:rsidRPr="00235A6E">
        <w:lastRenderedPageBreak/>
        <w:t>zapozna</w:t>
      </w:r>
      <w:r w:rsidR="00EA242D">
        <w:t>łem</w:t>
      </w:r>
      <w:r w:rsidRPr="00235A6E">
        <w:t xml:space="preserve"> się ze Szczegółowym Opisem Przedmiotu Zamówienia oraz warunkami logistycznymi w</w:t>
      </w:r>
      <w:r w:rsidR="00EA242D">
        <w:t> </w:t>
      </w:r>
      <w:r w:rsidRPr="00235A6E">
        <w:t>terenie realizacji zamówienia i w pełni je akceptuj</w:t>
      </w:r>
      <w:r w:rsidR="00EA242D">
        <w:t>ę</w:t>
      </w:r>
      <w:r w:rsidRPr="00235A6E">
        <w:t>.</w:t>
      </w:r>
    </w:p>
    <w:p w14:paraId="41BBE4AD" w14:textId="45E7859D" w:rsidR="00235A6E" w:rsidRDefault="00235A6E" w:rsidP="00EA242D">
      <w:pPr>
        <w:numPr>
          <w:ilvl w:val="0"/>
          <w:numId w:val="1"/>
        </w:numPr>
        <w:spacing w:line="360" w:lineRule="auto"/>
        <w:jc w:val="both"/>
      </w:pPr>
      <w:r w:rsidRPr="00235A6E">
        <w:t>zapozna</w:t>
      </w:r>
      <w:r w:rsidR="00EA242D">
        <w:t>łem</w:t>
      </w:r>
      <w:r w:rsidRPr="00235A6E">
        <w:t xml:space="preserve"> się z obowiązującym wzorcem umowy i w pełni akceptuj</w:t>
      </w:r>
      <w:r w:rsidR="00EA242D">
        <w:t>ę</w:t>
      </w:r>
      <w:r w:rsidRPr="00235A6E">
        <w:t xml:space="preserve"> zawarte w nim postanowienia. W przypadku wyboru </w:t>
      </w:r>
      <w:r w:rsidR="00EA242D">
        <w:t>mojej</w:t>
      </w:r>
      <w:r w:rsidRPr="00235A6E">
        <w:t xml:space="preserve"> oferty zobowiązuj</w:t>
      </w:r>
      <w:r w:rsidR="00EA242D">
        <w:t>ę</w:t>
      </w:r>
      <w:r w:rsidRPr="00235A6E">
        <w:t xml:space="preserve"> się zawrzeć umowę zgodnie z przedstawionym przez Zamawiającego wzorcem bez zastrzeżeń. </w:t>
      </w:r>
    </w:p>
    <w:p w14:paraId="6A3B9D6C" w14:textId="77777777" w:rsidR="001A57A1" w:rsidRPr="00232940" w:rsidRDefault="001A57A1" w:rsidP="001A57A1">
      <w:pPr>
        <w:numPr>
          <w:ilvl w:val="0"/>
          <w:numId w:val="1"/>
        </w:numPr>
        <w:tabs>
          <w:tab w:val="clear" w:pos="360"/>
        </w:tabs>
        <w:spacing w:line="360" w:lineRule="auto"/>
        <w:ind w:left="426" w:hanging="426"/>
        <w:jc w:val="both"/>
        <w:rPr>
          <w:szCs w:val="22"/>
        </w:rPr>
      </w:pPr>
      <w:r w:rsidRPr="00232940">
        <w:rPr>
          <w:szCs w:val="22"/>
        </w:rPr>
        <w:t xml:space="preserve">Nie jestem powiązany w sposób wzajemny osobowo bądź kapitałowo z Zamawiającym lub osobami uprawnionymi do zaciągania zobowiązań w imieniu Zamawiającego lub osobami wykonującymi dla Zamawiającego czynności związane z przygotowaniem i przeprowadzeniem procedury wyboru Wykonawcy w ramach niniejszego postępowania poprzez: </w:t>
      </w:r>
    </w:p>
    <w:p w14:paraId="0C132602" w14:textId="77777777" w:rsidR="001A57A1" w:rsidRPr="00232940" w:rsidRDefault="001A57A1" w:rsidP="001A57A1">
      <w:pPr>
        <w:widowControl w:val="0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line="360" w:lineRule="auto"/>
        <w:jc w:val="both"/>
        <w:rPr>
          <w:rFonts w:eastAsia="Calibri"/>
          <w:szCs w:val="22"/>
          <w:lang w:eastAsia="en-US"/>
        </w:rPr>
      </w:pPr>
      <w:r w:rsidRPr="00232940">
        <w:rPr>
          <w:rFonts w:eastAsia="Calibri"/>
          <w:szCs w:val="22"/>
          <w:lang w:eastAsia="en-US"/>
        </w:rPr>
        <w:t>uczestniczenie w spółce jako wspólnik spółki cywilnej lub spółki osobowej;</w:t>
      </w:r>
    </w:p>
    <w:p w14:paraId="55A5D22C" w14:textId="77777777" w:rsidR="001A57A1" w:rsidRPr="00232940" w:rsidRDefault="001A57A1" w:rsidP="001A57A1">
      <w:pPr>
        <w:widowControl w:val="0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line="360" w:lineRule="auto"/>
        <w:jc w:val="both"/>
        <w:rPr>
          <w:rFonts w:eastAsia="Calibri"/>
          <w:szCs w:val="22"/>
          <w:lang w:eastAsia="en-US"/>
        </w:rPr>
      </w:pPr>
      <w:r w:rsidRPr="00232940">
        <w:rPr>
          <w:rFonts w:eastAsia="Calibri"/>
          <w:szCs w:val="22"/>
          <w:lang w:eastAsia="en-US"/>
        </w:rPr>
        <w:t>posiadanie co najmniej 10% udziałów lub akcji;</w:t>
      </w:r>
    </w:p>
    <w:p w14:paraId="557CCBB5" w14:textId="77777777" w:rsidR="001A57A1" w:rsidRPr="00232940" w:rsidRDefault="001A57A1" w:rsidP="001A57A1">
      <w:pPr>
        <w:widowControl w:val="0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line="360" w:lineRule="auto"/>
        <w:jc w:val="both"/>
        <w:rPr>
          <w:rFonts w:eastAsia="Calibri"/>
          <w:szCs w:val="22"/>
          <w:lang w:eastAsia="en-US"/>
        </w:rPr>
      </w:pPr>
      <w:r w:rsidRPr="00232940">
        <w:rPr>
          <w:rFonts w:eastAsia="Calibri"/>
          <w:szCs w:val="22"/>
          <w:lang w:eastAsia="en-US"/>
        </w:rPr>
        <w:t>pełnienie funkcji członka organu nadzorczego lub zarządczego, prokurenta, pełnomocnika;</w:t>
      </w:r>
    </w:p>
    <w:p w14:paraId="5DFDBCAA" w14:textId="18E1A77E" w:rsidR="001A57A1" w:rsidRPr="001A57A1" w:rsidRDefault="001A57A1" w:rsidP="001A57A1">
      <w:pPr>
        <w:widowControl w:val="0"/>
        <w:numPr>
          <w:ilvl w:val="0"/>
          <w:numId w:val="21"/>
        </w:numPr>
        <w:tabs>
          <w:tab w:val="left" w:pos="284"/>
        </w:tabs>
        <w:autoSpaceDE w:val="0"/>
        <w:autoSpaceDN w:val="0"/>
        <w:adjustRightInd w:val="0"/>
        <w:spacing w:line="360" w:lineRule="auto"/>
        <w:jc w:val="both"/>
        <w:rPr>
          <w:rFonts w:eastAsia="Calibri"/>
          <w:szCs w:val="22"/>
          <w:lang w:eastAsia="en-US"/>
        </w:rPr>
      </w:pPr>
      <w:r w:rsidRPr="00232940">
        <w:rPr>
          <w:rFonts w:eastAsia="Calibri"/>
          <w:szCs w:val="22"/>
          <w:lang w:eastAsia="en-US"/>
        </w:rPr>
        <w:t xml:space="preserve">pozostawanie w związku małżeńskim, w stosunku pokrewieństwa lub powinowactwa w linii prostej, pokrewieństwa drugiego stopnia lub powinowactwa drugiego stopnia w linii bocznej lub w stosunku przysposobienia, opieki lub kurateli. </w:t>
      </w:r>
      <w:bookmarkStart w:id="2" w:name="_GoBack"/>
      <w:bookmarkEnd w:id="2"/>
    </w:p>
    <w:p w14:paraId="59C6F73D" w14:textId="77777777" w:rsidR="00EA242D" w:rsidRDefault="00EA242D" w:rsidP="00616488">
      <w:pPr>
        <w:suppressAutoHyphens/>
        <w:spacing w:line="360" w:lineRule="auto"/>
        <w:jc w:val="both"/>
        <w:rPr>
          <w:szCs w:val="22"/>
          <w:lang w:eastAsia="en-US"/>
        </w:rPr>
      </w:pPr>
    </w:p>
    <w:p w14:paraId="7166EB3A" w14:textId="7A563F4A" w:rsidR="00BE2163" w:rsidRPr="00235A6E" w:rsidRDefault="00BE2163" w:rsidP="00616488">
      <w:pPr>
        <w:suppressAutoHyphens/>
        <w:spacing w:line="360" w:lineRule="auto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Niniejszą ofertę składam we własnym imieniu/jako partner konsorcjum zarządzanego przez (</w:t>
      </w:r>
      <w:r w:rsidRPr="00235A6E">
        <w:rPr>
          <w:b/>
          <w:i/>
          <w:szCs w:val="22"/>
          <w:lang w:eastAsia="en-US"/>
        </w:rPr>
        <w:t>niepotrzebne skreślić</w:t>
      </w:r>
      <w:r w:rsidRPr="00235A6E">
        <w:rPr>
          <w:szCs w:val="22"/>
          <w:lang w:eastAsia="en-US"/>
        </w:rPr>
        <w:t>) …………………</w:t>
      </w:r>
      <w:r w:rsidR="00F4430C" w:rsidRPr="00235A6E">
        <w:rPr>
          <w:szCs w:val="22"/>
          <w:lang w:eastAsia="en-US"/>
        </w:rPr>
        <w:t>…………………………………………</w:t>
      </w:r>
      <w:r w:rsidRPr="00235A6E">
        <w:rPr>
          <w:szCs w:val="22"/>
          <w:lang w:eastAsia="en-US"/>
        </w:rPr>
        <w:t>…..………. w którego skład wchodzą:</w:t>
      </w:r>
    </w:p>
    <w:p w14:paraId="145B09AF" w14:textId="77777777" w:rsidR="00BE2163" w:rsidRPr="00235A6E" w:rsidRDefault="00BE2163" w:rsidP="00616488">
      <w:pPr>
        <w:spacing w:line="360" w:lineRule="auto"/>
        <w:ind w:left="2124" w:firstLine="708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(</w:t>
      </w:r>
      <w:r w:rsidRPr="00235A6E">
        <w:rPr>
          <w:i/>
          <w:szCs w:val="22"/>
          <w:lang w:eastAsia="en-US"/>
        </w:rPr>
        <w:t>nazwa, adres i numer telefonu lidera</w:t>
      </w:r>
      <w:r w:rsidRPr="00235A6E">
        <w:rPr>
          <w:szCs w:val="22"/>
          <w:lang w:eastAsia="en-US"/>
        </w:rPr>
        <w:t>)</w:t>
      </w:r>
    </w:p>
    <w:p w14:paraId="038F2A90" w14:textId="77777777" w:rsidR="00BE2163" w:rsidRPr="00235A6E" w:rsidRDefault="00BE2163" w:rsidP="00F4430C">
      <w:pPr>
        <w:numPr>
          <w:ilvl w:val="0"/>
          <w:numId w:val="2"/>
        </w:numPr>
        <w:spacing w:line="360" w:lineRule="auto"/>
        <w:ind w:left="426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…………………………………………………………………… (nazwa, adres i numer telefonu);</w:t>
      </w:r>
    </w:p>
    <w:p w14:paraId="26607B54" w14:textId="77777777" w:rsidR="00BE2163" w:rsidRPr="00235A6E" w:rsidRDefault="00BE2163" w:rsidP="00F4430C">
      <w:pPr>
        <w:numPr>
          <w:ilvl w:val="0"/>
          <w:numId w:val="2"/>
        </w:numPr>
        <w:spacing w:line="360" w:lineRule="auto"/>
        <w:ind w:left="426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…………………………………………………………………… (nazwa, adres i numer telefonu);</w:t>
      </w:r>
    </w:p>
    <w:p w14:paraId="70222E97" w14:textId="77777777" w:rsidR="00EA242D" w:rsidRDefault="00EA242D" w:rsidP="00616488">
      <w:pPr>
        <w:suppressAutoHyphens/>
        <w:spacing w:line="360" w:lineRule="auto"/>
        <w:ind w:firstLine="426"/>
        <w:jc w:val="both"/>
        <w:rPr>
          <w:szCs w:val="22"/>
          <w:lang w:eastAsia="en-US"/>
        </w:rPr>
      </w:pPr>
    </w:p>
    <w:p w14:paraId="242F1B54" w14:textId="3DE75E87" w:rsidR="00616488" w:rsidRPr="00235A6E" w:rsidRDefault="00BE2163" w:rsidP="00616488">
      <w:pPr>
        <w:suppressAutoHyphens/>
        <w:spacing w:line="360" w:lineRule="auto"/>
        <w:ind w:firstLine="426"/>
        <w:jc w:val="both"/>
        <w:rPr>
          <w:szCs w:val="22"/>
          <w:lang w:eastAsia="en-US"/>
        </w:rPr>
      </w:pPr>
      <w:r w:rsidRPr="00235A6E">
        <w:rPr>
          <w:szCs w:val="22"/>
          <w:lang w:eastAsia="en-US"/>
        </w:rPr>
        <w:t>W imieniu Wykonawcy oświadczam, że informacje zawarte w niniejszej ofercie są zgodne ze stanem faktycznym i nie stanowią czynu nieuczciwej konkurencji.</w:t>
      </w:r>
    </w:p>
    <w:p w14:paraId="59AFCC66" w14:textId="77777777" w:rsidR="00EA242D" w:rsidRDefault="00EA242D" w:rsidP="00616488">
      <w:pPr>
        <w:suppressAutoHyphens/>
        <w:spacing w:line="360" w:lineRule="auto"/>
        <w:rPr>
          <w:b/>
          <w:szCs w:val="22"/>
          <w:lang w:eastAsia="en-US"/>
        </w:rPr>
      </w:pPr>
    </w:p>
    <w:p w14:paraId="0CBA2A7A" w14:textId="77777777" w:rsidR="00EA242D" w:rsidRDefault="00EA242D" w:rsidP="00616488">
      <w:pPr>
        <w:suppressAutoHyphens/>
        <w:spacing w:line="360" w:lineRule="auto"/>
        <w:rPr>
          <w:b/>
          <w:szCs w:val="22"/>
          <w:lang w:eastAsia="en-US"/>
        </w:rPr>
      </w:pPr>
    </w:p>
    <w:p w14:paraId="0EAB456A" w14:textId="48415080" w:rsidR="00BE2163" w:rsidRPr="00235A6E" w:rsidRDefault="00BE2163" w:rsidP="00616488">
      <w:pPr>
        <w:suppressAutoHyphens/>
        <w:spacing w:line="360" w:lineRule="auto"/>
        <w:rPr>
          <w:szCs w:val="22"/>
          <w:lang w:eastAsia="en-US"/>
        </w:rPr>
      </w:pPr>
      <w:r w:rsidRPr="00235A6E">
        <w:rPr>
          <w:b/>
          <w:szCs w:val="22"/>
          <w:lang w:eastAsia="en-US"/>
        </w:rPr>
        <w:t>Nazwisko i imię</w:t>
      </w:r>
      <w:r w:rsidRPr="00235A6E">
        <w:rPr>
          <w:szCs w:val="22"/>
          <w:lang w:eastAsia="en-US"/>
        </w:rPr>
        <w:t xml:space="preserve"> osoby uprawnionej do reprezentowania Wykonawcy …………………………………………………………………………………………………………..……</w:t>
      </w:r>
    </w:p>
    <w:p w14:paraId="261F6C12" w14:textId="0F5DA0F5" w:rsidR="00BE2163" w:rsidRPr="00235A6E" w:rsidRDefault="00BE2163" w:rsidP="00616488">
      <w:pPr>
        <w:spacing w:line="360" w:lineRule="auto"/>
        <w:rPr>
          <w:szCs w:val="22"/>
          <w:lang w:eastAsia="en-US"/>
        </w:rPr>
      </w:pPr>
      <w:r w:rsidRPr="00235A6E">
        <w:rPr>
          <w:b/>
          <w:szCs w:val="22"/>
          <w:lang w:eastAsia="en-US"/>
        </w:rPr>
        <w:t>Miejscowość i data</w:t>
      </w:r>
      <w:r w:rsidRPr="00235A6E">
        <w:rPr>
          <w:szCs w:val="22"/>
          <w:lang w:eastAsia="en-US"/>
        </w:rPr>
        <w:t>: ……………………………………………………………………………………….……………………….</w:t>
      </w:r>
    </w:p>
    <w:p w14:paraId="728F72D0" w14:textId="67503DE7" w:rsidR="00BE2163" w:rsidRPr="00235A6E" w:rsidRDefault="00BE2163" w:rsidP="00616488">
      <w:pPr>
        <w:spacing w:line="360" w:lineRule="auto"/>
        <w:rPr>
          <w:szCs w:val="22"/>
          <w:lang w:eastAsia="en-US"/>
        </w:rPr>
      </w:pPr>
      <w:r w:rsidRPr="00235A6E">
        <w:rPr>
          <w:b/>
          <w:szCs w:val="22"/>
          <w:lang w:eastAsia="en-US"/>
        </w:rPr>
        <w:t>Pieczęć i podpis</w:t>
      </w:r>
      <w:r w:rsidRPr="00235A6E">
        <w:rPr>
          <w:szCs w:val="22"/>
          <w:lang w:eastAsia="en-US"/>
        </w:rPr>
        <w:t xml:space="preserve"> osoby uprawnionej do reprezentowania Wykonawcy: </w:t>
      </w:r>
    </w:p>
    <w:p w14:paraId="04349D7D" w14:textId="0EE144A7" w:rsidR="00BE2163" w:rsidRPr="00235A6E" w:rsidRDefault="00BE2163" w:rsidP="00616488">
      <w:pPr>
        <w:spacing w:line="360" w:lineRule="auto"/>
        <w:rPr>
          <w:szCs w:val="22"/>
          <w:lang w:eastAsia="en-US"/>
        </w:rPr>
      </w:pPr>
      <w:r w:rsidRPr="00235A6E">
        <w:rPr>
          <w:szCs w:val="22"/>
          <w:lang w:eastAsia="en-US"/>
        </w:rPr>
        <w:t>……………………………………………………………...........................................................</w:t>
      </w:r>
    </w:p>
    <w:p w14:paraId="66DEA871" w14:textId="14F0D569" w:rsidR="0033327C" w:rsidRPr="00811B56" w:rsidRDefault="00616488" w:rsidP="00811B56">
      <w:pPr>
        <w:spacing w:after="160" w:line="259" w:lineRule="auto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br w:type="page"/>
      </w:r>
    </w:p>
    <w:p w14:paraId="075917F8" w14:textId="77777777" w:rsidR="0033327C" w:rsidRPr="00974CCC" w:rsidRDefault="0033327C" w:rsidP="0033327C">
      <w:pPr>
        <w:ind w:firstLine="142"/>
        <w:jc w:val="right"/>
        <w:rPr>
          <w:bCs/>
          <w:color w:val="000000" w:themeColor="text1"/>
          <w:sz w:val="20"/>
          <w:szCs w:val="20"/>
        </w:rPr>
      </w:pPr>
      <w:r w:rsidRPr="00974CCC">
        <w:rPr>
          <w:b/>
          <w:bCs/>
          <w:color w:val="000000" w:themeColor="text1"/>
          <w:sz w:val="20"/>
          <w:szCs w:val="20"/>
        </w:rPr>
        <w:lastRenderedPageBreak/>
        <w:t>Załącznik nr 1 do formularza ofertowego</w:t>
      </w:r>
    </w:p>
    <w:p w14:paraId="7FF93319" w14:textId="77777777" w:rsidR="0033327C" w:rsidRDefault="0033327C" w:rsidP="0033327C">
      <w:pPr>
        <w:jc w:val="center"/>
        <w:rPr>
          <w:b/>
          <w:iCs/>
          <w:color w:val="000000" w:themeColor="text1"/>
          <w:sz w:val="18"/>
          <w:szCs w:val="18"/>
        </w:rPr>
      </w:pPr>
    </w:p>
    <w:p w14:paraId="561777C3" w14:textId="77777777" w:rsidR="00811B56" w:rsidRDefault="00811B56" w:rsidP="0033327C">
      <w:pPr>
        <w:spacing w:line="360" w:lineRule="auto"/>
        <w:jc w:val="center"/>
        <w:rPr>
          <w:b/>
        </w:rPr>
      </w:pPr>
    </w:p>
    <w:p w14:paraId="786C83B9" w14:textId="77777777" w:rsidR="003B3D88" w:rsidRDefault="0033327C" w:rsidP="0033327C">
      <w:pPr>
        <w:spacing w:line="360" w:lineRule="auto"/>
        <w:jc w:val="center"/>
        <w:rPr>
          <w:b/>
          <w:sz w:val="28"/>
        </w:rPr>
      </w:pPr>
      <w:r w:rsidRPr="003B3D88">
        <w:rPr>
          <w:b/>
          <w:sz w:val="28"/>
        </w:rPr>
        <w:t xml:space="preserve">Zestawienie </w:t>
      </w:r>
      <w:r w:rsidR="00C65C49" w:rsidRPr="00235A6E">
        <w:rPr>
          <w:b/>
          <w:sz w:val="28"/>
        </w:rPr>
        <w:t xml:space="preserve">usługi ochrony mienia </w:t>
      </w:r>
    </w:p>
    <w:p w14:paraId="7CFF2EDE" w14:textId="121FD1E8" w:rsidR="00C65C49" w:rsidRPr="00C65C49" w:rsidRDefault="00C65C49" w:rsidP="003B3D88">
      <w:pPr>
        <w:spacing w:line="360" w:lineRule="auto"/>
        <w:jc w:val="both"/>
      </w:pPr>
      <w:r w:rsidRPr="00235A6E">
        <w:t xml:space="preserve">w formie </w:t>
      </w:r>
      <w:r w:rsidRPr="00235A6E">
        <w:rPr>
          <w:rFonts w:eastAsiaTheme="minorHAnsi"/>
          <w:lang w:eastAsia="en-US"/>
        </w:rPr>
        <w:t>monitoringu sygnałów z lokalnego systemu alarmowego, polegające na stałym dozorze sygnałów przesyłanych, gromadzonych i przetwarzanych w elektronicznych urządzeniach i systemach alarmowych w</w:t>
      </w:r>
      <w:r w:rsidR="003B3D88">
        <w:rPr>
          <w:rFonts w:eastAsiaTheme="minorHAnsi"/>
          <w:lang w:eastAsia="en-US"/>
        </w:rPr>
        <w:t> </w:t>
      </w:r>
      <w:r w:rsidRPr="00235A6E">
        <w:rPr>
          <w:rFonts w:eastAsiaTheme="minorHAnsi"/>
          <w:lang w:eastAsia="en-US"/>
        </w:rPr>
        <w:t xml:space="preserve">rozumieniu </w:t>
      </w:r>
      <w:r w:rsidRPr="00235A6E">
        <w:rPr>
          <w:rFonts w:eastAsiaTheme="minorHAnsi"/>
          <w:i/>
          <w:lang w:eastAsia="en-US"/>
        </w:rPr>
        <w:t>art. 3 Ustawy z dn</w:t>
      </w:r>
      <w:r w:rsidR="007E47F6">
        <w:rPr>
          <w:rFonts w:eastAsiaTheme="minorHAnsi"/>
          <w:i/>
          <w:lang w:eastAsia="en-US"/>
        </w:rPr>
        <w:t>.</w:t>
      </w:r>
      <w:r w:rsidRPr="00235A6E">
        <w:rPr>
          <w:rFonts w:eastAsiaTheme="minorHAnsi"/>
          <w:i/>
          <w:lang w:eastAsia="en-US"/>
        </w:rPr>
        <w:t xml:space="preserve"> 22 sierpnia 1997 r</w:t>
      </w:r>
      <w:r w:rsidR="007E47F6">
        <w:rPr>
          <w:rFonts w:eastAsiaTheme="minorHAnsi"/>
          <w:i/>
          <w:lang w:eastAsia="en-US"/>
        </w:rPr>
        <w:t>.</w:t>
      </w:r>
      <w:r w:rsidRPr="00235A6E">
        <w:rPr>
          <w:rFonts w:eastAsiaTheme="minorHAnsi"/>
          <w:i/>
          <w:lang w:eastAsia="en-US"/>
        </w:rPr>
        <w:t xml:space="preserve"> o ochronie osób i mienia (Dz. U. 2018 poz. 2142 ze zm.</w:t>
      </w:r>
      <w:r w:rsidR="003B3D88">
        <w:rPr>
          <w:rFonts w:eastAsiaTheme="minorHAnsi"/>
          <w:i/>
          <w:lang w:eastAsia="en-US"/>
        </w:rPr>
        <w:t>)</w:t>
      </w:r>
    </w:p>
    <w:p w14:paraId="330C5E76" w14:textId="77777777" w:rsidR="00C65C49" w:rsidRDefault="00C65C49" w:rsidP="0033327C">
      <w:pPr>
        <w:spacing w:line="360" w:lineRule="auto"/>
        <w:jc w:val="center"/>
        <w:rPr>
          <w:b/>
          <w:sz w:val="28"/>
        </w:rPr>
      </w:pPr>
    </w:p>
    <w:p w14:paraId="6C1F8F90" w14:textId="77777777" w:rsidR="0033327C" w:rsidRPr="00423914" w:rsidRDefault="0033327C" w:rsidP="0033327C">
      <w:pPr>
        <w:autoSpaceDE w:val="0"/>
        <w:autoSpaceDN w:val="0"/>
        <w:adjustRightInd w:val="0"/>
        <w:rPr>
          <w:b/>
          <w:bCs/>
          <w:color w:val="000000" w:themeColor="text1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722"/>
        <w:gridCol w:w="2694"/>
        <w:gridCol w:w="1984"/>
        <w:gridCol w:w="2410"/>
      </w:tblGrid>
      <w:tr w:rsidR="00811B56" w:rsidRPr="00783B4E" w14:paraId="1A26A297" w14:textId="77777777" w:rsidTr="00811B56"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D36786" w14:textId="77777777" w:rsidR="00811B56" w:rsidRPr="00783B4E" w:rsidRDefault="00811B56" w:rsidP="000717FF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bCs/>
                <w:color w:val="000000" w:themeColor="text1"/>
                <w:sz w:val="22"/>
                <w:szCs w:val="22"/>
              </w:rPr>
              <w:t>Lp.</w:t>
            </w: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73BD8" w14:textId="77777777" w:rsidR="00811B56" w:rsidRPr="00783B4E" w:rsidRDefault="00811B56" w:rsidP="000717FF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sz w:val="22"/>
                <w:szCs w:val="22"/>
              </w:rPr>
              <w:t>Nazwa podmiotu na rzecz którego świadczono usługę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2F1FBA" w14:textId="3FD76364" w:rsidR="00811B56" w:rsidRDefault="00C65C49" w:rsidP="000717FF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zwa i adres ochranianych obiektów</w:t>
            </w:r>
          </w:p>
          <w:p w14:paraId="3FFFC834" w14:textId="41542EAF" w:rsidR="00783B4E" w:rsidRPr="00783B4E" w:rsidRDefault="00783B4E" w:rsidP="000717FF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Cs/>
                <w:color w:val="000000" w:themeColor="text1"/>
                <w:sz w:val="22"/>
                <w:szCs w:val="22"/>
                <w:lang w:eastAsia="en-US"/>
              </w:rPr>
              <w:t>(nazwa, adres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03ABF" w14:textId="073FE370" w:rsidR="00811B56" w:rsidRPr="00783B4E" w:rsidRDefault="00811B56" w:rsidP="000717FF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sz w:val="22"/>
                <w:szCs w:val="22"/>
              </w:rPr>
              <w:t xml:space="preserve">Termin </w:t>
            </w:r>
            <w:r w:rsidR="00C65C49">
              <w:rPr>
                <w:b/>
                <w:sz w:val="22"/>
                <w:szCs w:val="22"/>
              </w:rPr>
              <w:t>świadczenia usług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A92A5" w14:textId="01CF2E32" w:rsidR="00811B56" w:rsidRPr="003B3D88" w:rsidRDefault="003B3D88" w:rsidP="000717FF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3B3D88"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  <w:t>Dodatkowe informacje</w:t>
            </w:r>
          </w:p>
        </w:tc>
      </w:tr>
      <w:tr w:rsidR="00811B56" w:rsidRPr="00423914" w14:paraId="1BAFB2EF" w14:textId="77777777" w:rsidTr="00811B56">
        <w:trPr>
          <w:trHeight w:val="456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3847CE" w14:textId="77777777" w:rsidR="00811B56" w:rsidRPr="00DE534B" w:rsidRDefault="00811B56" w:rsidP="00811B56">
            <w:pPr>
              <w:jc w:val="center"/>
              <w:rPr>
                <w:bCs/>
                <w:color w:val="000000" w:themeColor="text1"/>
                <w:lang w:eastAsia="en-US"/>
              </w:rPr>
            </w:pPr>
            <w:r>
              <w:rPr>
                <w:bCs/>
                <w:color w:val="000000" w:themeColor="text1"/>
                <w:lang w:eastAsia="en-US"/>
              </w:rPr>
              <w:t>1.</w:t>
            </w: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3863EC" w14:textId="77777777" w:rsidR="00811B56" w:rsidRPr="00783B4E" w:rsidRDefault="00811B56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1F94B367" w14:textId="77777777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25279895" w14:textId="295E3E9C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15516F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21033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45E8D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811B56" w:rsidRPr="00423914" w14:paraId="64FE8F27" w14:textId="77777777" w:rsidTr="00811B56">
        <w:trPr>
          <w:trHeight w:val="690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04920" w14:textId="77777777" w:rsidR="00811B56" w:rsidRPr="00DE534B" w:rsidRDefault="00811B56" w:rsidP="00811B56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.</w:t>
            </w: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5B07DD" w14:textId="77777777" w:rsidR="00811B56" w:rsidRPr="00783B4E" w:rsidRDefault="00811B56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5426F512" w14:textId="77777777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74B22358" w14:textId="394982AD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2D530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B973C6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B249C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811B56" w:rsidRPr="00423914" w14:paraId="5D8AAA1F" w14:textId="77777777" w:rsidTr="00811B56">
        <w:trPr>
          <w:trHeight w:val="69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6B6C5" w14:textId="3BA1E64E" w:rsidR="00811B56" w:rsidRPr="00DE534B" w:rsidRDefault="00811B56" w:rsidP="00811B56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3.</w:t>
            </w: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A3EA02" w14:textId="77777777" w:rsidR="00811B56" w:rsidRPr="00783B4E" w:rsidRDefault="00811B56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701607EE" w14:textId="77777777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265E50C0" w14:textId="45552FC2" w:rsidR="00783B4E" w:rsidRPr="00783B4E" w:rsidRDefault="00783B4E" w:rsidP="000717FF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C9D89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444B3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C35C8" w14:textId="77777777" w:rsidR="00811B56" w:rsidRPr="00423914" w:rsidRDefault="00811B56" w:rsidP="000717FF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</w:tbl>
    <w:p w14:paraId="2BAD4B38" w14:textId="558FB52E" w:rsidR="0033327C" w:rsidRDefault="0033327C" w:rsidP="0033327C">
      <w:pPr>
        <w:jc w:val="both"/>
        <w:rPr>
          <w:b/>
          <w:bCs/>
          <w:color w:val="000000" w:themeColor="text1"/>
          <w:lang w:eastAsia="en-US"/>
        </w:rPr>
      </w:pPr>
    </w:p>
    <w:p w14:paraId="05269C1A" w14:textId="77777777" w:rsidR="00783B4E" w:rsidRPr="00423914" w:rsidRDefault="00783B4E" w:rsidP="0033327C">
      <w:pPr>
        <w:jc w:val="both"/>
        <w:rPr>
          <w:b/>
          <w:bCs/>
          <w:color w:val="000000" w:themeColor="text1"/>
          <w:lang w:eastAsia="en-US"/>
        </w:rPr>
      </w:pPr>
    </w:p>
    <w:p w14:paraId="322B62A9" w14:textId="77777777" w:rsidR="0033327C" w:rsidRPr="005A60CF" w:rsidRDefault="0033327C" w:rsidP="0033327C">
      <w:pPr>
        <w:spacing w:line="360" w:lineRule="auto"/>
        <w:jc w:val="both"/>
        <w:rPr>
          <w:b/>
          <w:color w:val="000000" w:themeColor="text1"/>
          <w:u w:val="single"/>
        </w:rPr>
      </w:pPr>
      <w:r w:rsidRPr="005A60CF">
        <w:rPr>
          <w:b/>
          <w:color w:val="000000" w:themeColor="text1"/>
          <w:u w:val="single"/>
        </w:rPr>
        <w:t>UWAGA</w:t>
      </w:r>
    </w:p>
    <w:p w14:paraId="4574B387" w14:textId="5B6C1048" w:rsidR="0033327C" w:rsidRPr="005A60CF" w:rsidRDefault="0033327C" w:rsidP="0033327C">
      <w:pPr>
        <w:pStyle w:val="Akapitzlist"/>
        <w:numPr>
          <w:ilvl w:val="0"/>
          <w:numId w:val="11"/>
        </w:numPr>
        <w:spacing w:line="360" w:lineRule="auto"/>
        <w:ind w:left="426"/>
        <w:jc w:val="both"/>
      </w:pPr>
      <w:r w:rsidRPr="005A60CF">
        <w:t xml:space="preserve">Dla spełnienia warunku wystarczy, aby Wykonawca wykazał wykonanie co najmniej </w:t>
      </w:r>
      <w:r w:rsidR="001F0F2A">
        <w:t>3</w:t>
      </w:r>
      <w:r w:rsidRPr="005A60CF">
        <w:t xml:space="preserve"> usług</w:t>
      </w:r>
      <w:r w:rsidR="003B3D88">
        <w:t>.</w:t>
      </w:r>
      <w:r w:rsidRPr="005A60CF">
        <w:t xml:space="preserve"> Wykazanie większej liczby </w:t>
      </w:r>
      <w:r w:rsidR="003B3D88">
        <w:t>usług</w:t>
      </w:r>
      <w:r w:rsidRPr="005A60CF">
        <w:t xml:space="preserve"> nie ma wpływu na ocenę oferty. </w:t>
      </w:r>
    </w:p>
    <w:p w14:paraId="29181C7C" w14:textId="77777777" w:rsidR="0033327C" w:rsidRPr="005A60CF" w:rsidRDefault="0033327C" w:rsidP="0033327C">
      <w:pPr>
        <w:pStyle w:val="Akapitzlist"/>
        <w:numPr>
          <w:ilvl w:val="0"/>
          <w:numId w:val="11"/>
        </w:numPr>
        <w:spacing w:line="360" w:lineRule="auto"/>
        <w:ind w:left="426"/>
        <w:jc w:val="both"/>
      </w:pPr>
      <w:r w:rsidRPr="005A60CF">
        <w:t xml:space="preserve">Wykonawca może modyfikować powyższą tabelę w zakresie zwiększenia liczby wierszy. </w:t>
      </w:r>
    </w:p>
    <w:p w14:paraId="636FFF9F" w14:textId="5AAE6BF3" w:rsidR="0033327C" w:rsidRDefault="0033327C" w:rsidP="00BE2163">
      <w:pPr>
        <w:spacing w:line="360" w:lineRule="auto"/>
        <w:jc w:val="both"/>
      </w:pPr>
    </w:p>
    <w:p w14:paraId="4F6990B5" w14:textId="77777777" w:rsidR="001F0F2A" w:rsidRPr="00423914" w:rsidRDefault="001F0F2A" w:rsidP="001F0F2A">
      <w:pPr>
        <w:jc w:val="both"/>
        <w:rPr>
          <w:b/>
          <w:bCs/>
          <w:color w:val="000000" w:themeColor="text1"/>
        </w:rPr>
      </w:pPr>
    </w:p>
    <w:p w14:paraId="1FE15668" w14:textId="77777777" w:rsidR="001F0F2A" w:rsidRPr="00423914" w:rsidRDefault="001F0F2A" w:rsidP="001F0F2A">
      <w:pPr>
        <w:jc w:val="right"/>
        <w:rPr>
          <w:noProof/>
          <w:color w:val="000000" w:themeColor="text1"/>
        </w:rPr>
      </w:pPr>
      <w:r w:rsidRPr="00423914">
        <w:rPr>
          <w:noProof/>
          <w:color w:val="000000" w:themeColor="text1"/>
        </w:rPr>
        <w:t>.…………………………………………..</w:t>
      </w:r>
    </w:p>
    <w:p w14:paraId="22BCA7C7" w14:textId="77777777" w:rsidR="001F0F2A" w:rsidRPr="00423914" w:rsidRDefault="001F0F2A" w:rsidP="001F0F2A">
      <w:pPr>
        <w:autoSpaceDE w:val="0"/>
        <w:autoSpaceDN w:val="0"/>
        <w:adjustRightInd w:val="0"/>
        <w:jc w:val="right"/>
        <w:rPr>
          <w:b/>
          <w:bCs/>
          <w:color w:val="000000" w:themeColor="text1"/>
        </w:rPr>
      </w:pPr>
      <w:r w:rsidRPr="00423914">
        <w:rPr>
          <w:b/>
          <w:noProof/>
          <w:color w:val="000000" w:themeColor="text1"/>
        </w:rPr>
        <w:t>(data, podpis i pieczęć wykonawcy)</w:t>
      </w:r>
    </w:p>
    <w:p w14:paraId="3A7D4886" w14:textId="77777777" w:rsidR="001F0F2A" w:rsidRPr="004D3166" w:rsidRDefault="001F0F2A" w:rsidP="001F0F2A"/>
    <w:p w14:paraId="4CF3E435" w14:textId="4386A011" w:rsidR="0033327C" w:rsidRDefault="0033327C" w:rsidP="00BE2163">
      <w:pPr>
        <w:spacing w:line="360" w:lineRule="auto"/>
        <w:jc w:val="both"/>
      </w:pPr>
    </w:p>
    <w:p w14:paraId="1EB78BB6" w14:textId="02778F4D" w:rsidR="0033327C" w:rsidRDefault="0033327C" w:rsidP="00BE2163">
      <w:pPr>
        <w:spacing w:line="360" w:lineRule="auto"/>
        <w:jc w:val="both"/>
      </w:pPr>
    </w:p>
    <w:p w14:paraId="629EF63B" w14:textId="1543E7FC" w:rsidR="00243C0E" w:rsidRDefault="00243C0E">
      <w:pPr>
        <w:spacing w:after="160" w:line="259" w:lineRule="auto"/>
      </w:pPr>
      <w:r>
        <w:br w:type="page"/>
      </w:r>
    </w:p>
    <w:p w14:paraId="51880E0A" w14:textId="39925F31" w:rsidR="00243C0E" w:rsidRPr="00974CCC" w:rsidRDefault="00243C0E" w:rsidP="00243C0E">
      <w:pPr>
        <w:ind w:firstLine="142"/>
        <w:jc w:val="right"/>
        <w:rPr>
          <w:bCs/>
          <w:color w:val="000000" w:themeColor="text1"/>
          <w:sz w:val="20"/>
          <w:szCs w:val="20"/>
        </w:rPr>
      </w:pPr>
      <w:r w:rsidRPr="00974CCC">
        <w:rPr>
          <w:b/>
          <w:bCs/>
          <w:color w:val="000000" w:themeColor="text1"/>
          <w:sz w:val="20"/>
          <w:szCs w:val="20"/>
        </w:rPr>
        <w:lastRenderedPageBreak/>
        <w:t xml:space="preserve">Załącznik nr </w:t>
      </w:r>
      <w:r>
        <w:rPr>
          <w:b/>
          <w:bCs/>
          <w:color w:val="000000" w:themeColor="text1"/>
          <w:sz w:val="20"/>
          <w:szCs w:val="20"/>
        </w:rPr>
        <w:t>2</w:t>
      </w:r>
      <w:r w:rsidRPr="00974CCC">
        <w:rPr>
          <w:b/>
          <w:bCs/>
          <w:color w:val="000000" w:themeColor="text1"/>
          <w:sz w:val="20"/>
          <w:szCs w:val="20"/>
        </w:rPr>
        <w:t xml:space="preserve"> do formularza ofertowego</w:t>
      </w:r>
    </w:p>
    <w:p w14:paraId="6B8F88A5" w14:textId="77777777" w:rsidR="00243C0E" w:rsidRDefault="00243C0E" w:rsidP="00243C0E">
      <w:pPr>
        <w:jc w:val="center"/>
        <w:rPr>
          <w:b/>
          <w:iCs/>
          <w:color w:val="000000" w:themeColor="text1"/>
          <w:sz w:val="18"/>
          <w:szCs w:val="18"/>
        </w:rPr>
      </w:pPr>
    </w:p>
    <w:p w14:paraId="7C7A1B2C" w14:textId="77777777" w:rsidR="00243C0E" w:rsidRDefault="00243C0E" w:rsidP="00243C0E">
      <w:pPr>
        <w:spacing w:line="360" w:lineRule="auto"/>
        <w:jc w:val="center"/>
        <w:rPr>
          <w:b/>
        </w:rPr>
      </w:pPr>
    </w:p>
    <w:p w14:paraId="7371634A" w14:textId="744E4CEA" w:rsidR="00243C0E" w:rsidRDefault="00243C0E" w:rsidP="00243C0E">
      <w:pPr>
        <w:spacing w:line="360" w:lineRule="auto"/>
        <w:jc w:val="center"/>
        <w:rPr>
          <w:b/>
          <w:sz w:val="28"/>
        </w:rPr>
      </w:pPr>
      <w:r w:rsidRPr="003B3D88">
        <w:rPr>
          <w:b/>
          <w:sz w:val="28"/>
        </w:rPr>
        <w:t xml:space="preserve">Zestawienie </w:t>
      </w:r>
      <w:r>
        <w:rPr>
          <w:b/>
          <w:sz w:val="28"/>
        </w:rPr>
        <w:t xml:space="preserve">dot. uzbrojonego stanowiska interwencyjnego </w:t>
      </w:r>
    </w:p>
    <w:p w14:paraId="2CE74CE1" w14:textId="32C70A84" w:rsidR="00243C0E" w:rsidRDefault="00243C0E" w:rsidP="00BE2163">
      <w:pPr>
        <w:spacing w:line="360" w:lineRule="auto"/>
        <w:jc w:val="both"/>
      </w:pPr>
      <w:r w:rsidRPr="00235A6E">
        <w:rPr>
          <w:rFonts w:eastAsiaTheme="minorHAnsi"/>
          <w:lang w:eastAsia="en-US"/>
        </w:rPr>
        <w:t>o którym mowa w </w:t>
      </w:r>
      <w:r w:rsidRPr="00235A6E">
        <w:rPr>
          <w:rFonts w:eastAsiaTheme="minorHAnsi"/>
          <w:i/>
          <w:lang w:eastAsia="en-US"/>
        </w:rPr>
        <w:t>Rozporządzeniu Ministra Spraw Wewnętrznych i Administracji z dnia 21 października 2011 r. w sprawie zasad uzbrojenia specjalistycznych uzbrojonych formacji ochronnych i warunków przechowywania oraz ewidencjonowania broni i amunicji</w:t>
      </w:r>
      <w:r w:rsidRPr="00235A6E">
        <w:rPr>
          <w:rFonts w:eastAsiaTheme="minorHAnsi"/>
          <w:lang w:eastAsia="en-US"/>
        </w:rPr>
        <w:t xml:space="preserve"> (Dz.U.2015 poz.992). </w:t>
      </w:r>
    </w:p>
    <w:p w14:paraId="1D615768" w14:textId="3A62E934" w:rsidR="00243C0E" w:rsidRDefault="00243C0E" w:rsidP="00BE2163">
      <w:pPr>
        <w:spacing w:line="360" w:lineRule="auto"/>
        <w:jc w:val="both"/>
      </w:pPr>
    </w:p>
    <w:p w14:paraId="7F99411C" w14:textId="3563CB7B" w:rsidR="00243C0E" w:rsidRDefault="00243C0E" w:rsidP="00BE2163">
      <w:pPr>
        <w:spacing w:line="360" w:lineRule="auto"/>
        <w:jc w:val="both"/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3148"/>
        <w:gridCol w:w="3402"/>
        <w:gridCol w:w="3118"/>
      </w:tblGrid>
      <w:tr w:rsidR="00F64D20" w:rsidRPr="00783B4E" w14:paraId="01977080" w14:textId="77777777" w:rsidTr="00F64D20"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A36A97" w14:textId="77777777" w:rsidR="00F64D20" w:rsidRPr="00783B4E" w:rsidRDefault="00F64D20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bCs/>
                <w:color w:val="000000" w:themeColor="text1"/>
                <w:sz w:val="22"/>
                <w:szCs w:val="22"/>
              </w:rPr>
              <w:t>Lp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D084E" w14:textId="5DB58BFC" w:rsidR="00F64D20" w:rsidRPr="00783B4E" w:rsidRDefault="00F64D20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</w:rPr>
              <w:t>Adres uzbrojonego stanowiska interwencyjnego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C06DE" w14:textId="77777777" w:rsidR="00F64D20" w:rsidRDefault="00F64D20" w:rsidP="00E111FC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bsada uzbrojonego stanowiska interwencyjnego </w:t>
            </w:r>
          </w:p>
          <w:p w14:paraId="31B67BC3" w14:textId="77A4B1D8" w:rsidR="004B77E8" w:rsidRPr="00783B4E" w:rsidRDefault="004B77E8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Cs/>
                <w:color w:val="000000" w:themeColor="text1"/>
                <w:sz w:val="22"/>
                <w:szCs w:val="22"/>
                <w:lang w:eastAsia="en-US"/>
              </w:rPr>
              <w:t>(liczba osób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30A1B" w14:textId="77777777" w:rsidR="00F64D20" w:rsidRPr="003B3D88" w:rsidRDefault="00F64D20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3B3D88"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  <w:t>Dodatkowe informacje</w:t>
            </w:r>
          </w:p>
        </w:tc>
      </w:tr>
      <w:tr w:rsidR="00F64D20" w:rsidRPr="00423914" w14:paraId="10014E1F" w14:textId="77777777" w:rsidTr="00F64D20">
        <w:trPr>
          <w:trHeight w:val="456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C384F1" w14:textId="77777777" w:rsidR="00F64D20" w:rsidRPr="00DE534B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  <w:r>
              <w:rPr>
                <w:bCs/>
                <w:color w:val="000000" w:themeColor="text1"/>
                <w:lang w:eastAsia="en-US"/>
              </w:rPr>
              <w:t>1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CFCBFF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5AD1CEB0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DF31E63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19DBF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61A07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F64D20" w:rsidRPr="00423914" w14:paraId="2FD10FD5" w14:textId="77777777" w:rsidTr="00F64D20">
        <w:trPr>
          <w:trHeight w:val="690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1EAAFE" w14:textId="77777777" w:rsidR="00F64D20" w:rsidRPr="00DE534B" w:rsidRDefault="00F64D20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92A0CC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602F99BC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1D29A328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64F18C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F20FB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F64D20" w:rsidRPr="00423914" w14:paraId="771968E3" w14:textId="77777777" w:rsidTr="00F64D20">
        <w:trPr>
          <w:trHeight w:val="69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91F45" w14:textId="77777777" w:rsidR="00F64D20" w:rsidRPr="00DE534B" w:rsidRDefault="00F64D20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3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115915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24934B42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41BAD82D" w14:textId="77777777" w:rsidR="00F64D20" w:rsidRPr="00783B4E" w:rsidRDefault="00F64D20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40ED7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54088" w14:textId="77777777" w:rsidR="00F64D20" w:rsidRPr="00423914" w:rsidRDefault="00F64D20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</w:tbl>
    <w:p w14:paraId="5081EE59" w14:textId="23A19CCF" w:rsidR="00243C0E" w:rsidRDefault="00243C0E" w:rsidP="00BE2163">
      <w:pPr>
        <w:spacing w:line="360" w:lineRule="auto"/>
        <w:jc w:val="both"/>
      </w:pPr>
    </w:p>
    <w:p w14:paraId="0A0967D3" w14:textId="485AFAA7" w:rsidR="00243C0E" w:rsidRDefault="00243C0E" w:rsidP="00BE2163">
      <w:pPr>
        <w:spacing w:line="360" w:lineRule="auto"/>
        <w:jc w:val="both"/>
      </w:pPr>
    </w:p>
    <w:p w14:paraId="367B4406" w14:textId="77777777" w:rsidR="00F64D20" w:rsidRPr="005A60CF" w:rsidRDefault="00F64D20" w:rsidP="00F64D20">
      <w:pPr>
        <w:spacing w:line="360" w:lineRule="auto"/>
        <w:jc w:val="both"/>
        <w:rPr>
          <w:b/>
          <w:color w:val="000000" w:themeColor="text1"/>
          <w:u w:val="single"/>
        </w:rPr>
      </w:pPr>
      <w:r w:rsidRPr="005A60CF">
        <w:rPr>
          <w:b/>
          <w:color w:val="000000" w:themeColor="text1"/>
          <w:u w:val="single"/>
        </w:rPr>
        <w:t>UWAGA</w:t>
      </w:r>
    </w:p>
    <w:p w14:paraId="31ED6842" w14:textId="2B2ABCAF" w:rsidR="00F64D20" w:rsidRPr="005A60CF" w:rsidRDefault="00F64D20" w:rsidP="00F64D20">
      <w:pPr>
        <w:pStyle w:val="Akapitzlist"/>
        <w:numPr>
          <w:ilvl w:val="0"/>
          <w:numId w:val="16"/>
        </w:numPr>
        <w:spacing w:line="360" w:lineRule="auto"/>
        <w:ind w:left="426"/>
        <w:jc w:val="both"/>
      </w:pPr>
      <w:r w:rsidRPr="005A60CF">
        <w:t xml:space="preserve">Dla spełnienia warunku wystarczy, aby Wykonawca wykazał </w:t>
      </w:r>
      <w:r>
        <w:t xml:space="preserve">dysponowanie co najmniej 1 uzbrojonym stanowiskiem interwencyjnym. </w:t>
      </w:r>
      <w:r w:rsidRPr="005A60CF">
        <w:t xml:space="preserve">Wykazanie większej liczby </w:t>
      </w:r>
      <w:r>
        <w:t>stanowisk</w:t>
      </w:r>
      <w:r w:rsidRPr="005A60CF">
        <w:t xml:space="preserve"> nie ma wpływu na ocenę oferty. </w:t>
      </w:r>
    </w:p>
    <w:p w14:paraId="7BC569CA" w14:textId="7EDC4AA8" w:rsidR="00F64D20" w:rsidRPr="005A60CF" w:rsidRDefault="00F64D20" w:rsidP="00F64D20">
      <w:pPr>
        <w:pStyle w:val="Akapitzlist"/>
        <w:numPr>
          <w:ilvl w:val="0"/>
          <w:numId w:val="16"/>
        </w:numPr>
        <w:spacing w:line="360" w:lineRule="auto"/>
        <w:ind w:left="426"/>
        <w:jc w:val="both"/>
      </w:pPr>
      <w:r w:rsidRPr="005A60CF">
        <w:t xml:space="preserve">Wykonawca może modyfikować powyższą tabelę w zakresie liczby wierszy. </w:t>
      </w:r>
    </w:p>
    <w:p w14:paraId="5F7864F7" w14:textId="77777777" w:rsidR="00F64D20" w:rsidRDefault="00F64D20" w:rsidP="00F64D20">
      <w:pPr>
        <w:spacing w:line="360" w:lineRule="auto"/>
        <w:jc w:val="both"/>
      </w:pPr>
    </w:p>
    <w:p w14:paraId="654EB102" w14:textId="16E9797D" w:rsidR="00F64D20" w:rsidRDefault="00F64D20" w:rsidP="00BE2163">
      <w:pPr>
        <w:spacing w:line="360" w:lineRule="auto"/>
        <w:jc w:val="both"/>
      </w:pPr>
    </w:p>
    <w:p w14:paraId="15E66922" w14:textId="435C0416" w:rsidR="00F64D20" w:rsidRDefault="00F64D20" w:rsidP="00BE2163">
      <w:pPr>
        <w:spacing w:line="360" w:lineRule="auto"/>
        <w:jc w:val="both"/>
      </w:pPr>
    </w:p>
    <w:p w14:paraId="180BA8B6" w14:textId="77777777" w:rsidR="00A22FA5" w:rsidRPr="00423914" w:rsidRDefault="00A22FA5" w:rsidP="00A22FA5">
      <w:pPr>
        <w:jc w:val="right"/>
        <w:rPr>
          <w:noProof/>
          <w:color w:val="000000" w:themeColor="text1"/>
        </w:rPr>
      </w:pPr>
      <w:r w:rsidRPr="00423914">
        <w:rPr>
          <w:noProof/>
          <w:color w:val="000000" w:themeColor="text1"/>
        </w:rPr>
        <w:t>.…………………………………………..</w:t>
      </w:r>
    </w:p>
    <w:p w14:paraId="12540BA3" w14:textId="77777777" w:rsidR="00A22FA5" w:rsidRPr="00423914" w:rsidRDefault="00A22FA5" w:rsidP="00A22FA5">
      <w:pPr>
        <w:autoSpaceDE w:val="0"/>
        <w:autoSpaceDN w:val="0"/>
        <w:adjustRightInd w:val="0"/>
        <w:jc w:val="right"/>
        <w:rPr>
          <w:b/>
          <w:bCs/>
          <w:color w:val="000000" w:themeColor="text1"/>
        </w:rPr>
      </w:pPr>
      <w:r w:rsidRPr="00423914">
        <w:rPr>
          <w:b/>
          <w:noProof/>
          <w:color w:val="000000" w:themeColor="text1"/>
        </w:rPr>
        <w:t>(data, podpis i pieczęć wykonawcy)</w:t>
      </w:r>
    </w:p>
    <w:p w14:paraId="3D4F2490" w14:textId="77777777" w:rsidR="00A22FA5" w:rsidRPr="004D3166" w:rsidRDefault="00A22FA5" w:rsidP="00A22FA5"/>
    <w:p w14:paraId="3C158574" w14:textId="20AD753B" w:rsidR="00F64D20" w:rsidRDefault="00F64D20" w:rsidP="00BE2163">
      <w:pPr>
        <w:spacing w:line="360" w:lineRule="auto"/>
        <w:jc w:val="both"/>
      </w:pPr>
    </w:p>
    <w:p w14:paraId="397713DA" w14:textId="28416D9C" w:rsidR="00F64D20" w:rsidRDefault="00F64D20" w:rsidP="00BE2163">
      <w:pPr>
        <w:spacing w:line="360" w:lineRule="auto"/>
        <w:jc w:val="both"/>
      </w:pPr>
    </w:p>
    <w:p w14:paraId="7116C439" w14:textId="2DFD0884" w:rsidR="00F64D20" w:rsidRDefault="00F64D20">
      <w:pPr>
        <w:spacing w:after="160" w:line="259" w:lineRule="auto"/>
      </w:pPr>
      <w:r>
        <w:br w:type="page"/>
      </w:r>
    </w:p>
    <w:p w14:paraId="3DDFBF0A" w14:textId="0566864B" w:rsidR="00F64D20" w:rsidRPr="00974CCC" w:rsidRDefault="00F64D20" w:rsidP="00F64D20">
      <w:pPr>
        <w:ind w:firstLine="142"/>
        <w:jc w:val="right"/>
        <w:rPr>
          <w:bCs/>
          <w:color w:val="000000" w:themeColor="text1"/>
          <w:sz w:val="20"/>
          <w:szCs w:val="20"/>
        </w:rPr>
      </w:pPr>
      <w:bookmarkStart w:id="3" w:name="_Hlk532940028"/>
      <w:r w:rsidRPr="00974CCC">
        <w:rPr>
          <w:b/>
          <w:bCs/>
          <w:color w:val="000000" w:themeColor="text1"/>
          <w:sz w:val="20"/>
          <w:szCs w:val="20"/>
        </w:rPr>
        <w:lastRenderedPageBreak/>
        <w:t>Załącznik nr</w:t>
      </w:r>
      <w:r w:rsidR="002E6191">
        <w:rPr>
          <w:b/>
          <w:bCs/>
          <w:color w:val="000000" w:themeColor="text1"/>
          <w:sz w:val="20"/>
          <w:szCs w:val="20"/>
        </w:rPr>
        <w:t xml:space="preserve"> 3</w:t>
      </w:r>
      <w:r w:rsidRPr="00974CCC">
        <w:rPr>
          <w:b/>
          <w:bCs/>
          <w:color w:val="000000" w:themeColor="text1"/>
          <w:sz w:val="20"/>
          <w:szCs w:val="20"/>
        </w:rPr>
        <w:t xml:space="preserve"> do formularza ofertowego</w:t>
      </w:r>
    </w:p>
    <w:p w14:paraId="4BB0BEDF" w14:textId="77777777" w:rsidR="00F64D20" w:rsidRDefault="00F64D20" w:rsidP="00F64D20">
      <w:pPr>
        <w:jc w:val="center"/>
        <w:rPr>
          <w:b/>
          <w:iCs/>
          <w:color w:val="000000" w:themeColor="text1"/>
          <w:sz w:val="18"/>
          <w:szCs w:val="18"/>
        </w:rPr>
      </w:pPr>
    </w:p>
    <w:p w14:paraId="56973B7D" w14:textId="77777777" w:rsidR="00F64D20" w:rsidRDefault="00F64D20" w:rsidP="00F64D20">
      <w:pPr>
        <w:spacing w:line="360" w:lineRule="auto"/>
        <w:jc w:val="center"/>
        <w:rPr>
          <w:b/>
        </w:rPr>
      </w:pPr>
    </w:p>
    <w:p w14:paraId="02D21962" w14:textId="0D8A543B" w:rsidR="00F64D20" w:rsidRDefault="00F64D20" w:rsidP="00F64D20">
      <w:pPr>
        <w:spacing w:line="360" w:lineRule="auto"/>
        <w:jc w:val="center"/>
        <w:rPr>
          <w:b/>
          <w:sz w:val="28"/>
        </w:rPr>
      </w:pPr>
      <w:r w:rsidRPr="003B3D88">
        <w:rPr>
          <w:b/>
          <w:sz w:val="28"/>
        </w:rPr>
        <w:t xml:space="preserve">Zestawienie </w:t>
      </w:r>
      <w:r>
        <w:rPr>
          <w:b/>
          <w:sz w:val="28"/>
        </w:rPr>
        <w:t>dot. grupy interwencyjnej</w:t>
      </w:r>
    </w:p>
    <w:bookmarkEnd w:id="3"/>
    <w:p w14:paraId="3151E64E" w14:textId="3FB56AEA" w:rsidR="00F64D20" w:rsidRDefault="00F64D20" w:rsidP="00BE2163">
      <w:pPr>
        <w:spacing w:line="360" w:lineRule="auto"/>
        <w:jc w:val="both"/>
        <w:rPr>
          <w:rFonts w:eastAsiaTheme="minorHAnsi"/>
          <w:lang w:eastAsia="en-US"/>
        </w:rPr>
      </w:pPr>
      <w:r w:rsidRPr="00235A6E">
        <w:rPr>
          <w:rFonts w:eastAsiaTheme="minorHAnsi"/>
          <w:lang w:eastAsia="en-US"/>
        </w:rPr>
        <w:t>o której mowa w </w:t>
      </w:r>
      <w:r w:rsidRPr="00235A6E">
        <w:rPr>
          <w:rFonts w:eastAsiaTheme="minorHAnsi"/>
          <w:i/>
          <w:lang w:eastAsia="en-US"/>
        </w:rPr>
        <w:t xml:space="preserve">Rozporządzeniu Ministra Spraw Wewnętrznych i Administracji  z dnia 21 października 2011 r. w sprawie zasad uzbrojenia specjalistycznych uzbrojonych formacji ochronnych i warunków przechowywania oraz ewidencjonowania broni i amunicji </w:t>
      </w:r>
      <w:r w:rsidRPr="00235A6E">
        <w:rPr>
          <w:rFonts w:eastAsiaTheme="minorHAnsi"/>
          <w:lang w:eastAsia="en-US"/>
        </w:rPr>
        <w:t xml:space="preserve">(Dz.U.2015 poz. 992). </w:t>
      </w:r>
    </w:p>
    <w:p w14:paraId="2DD377B6" w14:textId="24A45FC1" w:rsidR="00E924CF" w:rsidRDefault="00E924CF" w:rsidP="00BE2163">
      <w:pPr>
        <w:spacing w:line="360" w:lineRule="auto"/>
        <w:jc w:val="both"/>
      </w:pPr>
    </w:p>
    <w:p w14:paraId="50FA3266" w14:textId="296C513E" w:rsidR="00E924CF" w:rsidRDefault="00E924CF" w:rsidP="00BE2163">
      <w:pPr>
        <w:spacing w:line="360" w:lineRule="auto"/>
        <w:jc w:val="both"/>
      </w:pP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3148"/>
        <w:gridCol w:w="3402"/>
        <w:gridCol w:w="3118"/>
      </w:tblGrid>
      <w:tr w:rsidR="004B77E8" w:rsidRPr="00783B4E" w14:paraId="2A110216" w14:textId="77777777" w:rsidTr="00E111FC"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EBEC29" w14:textId="77777777" w:rsidR="004B77E8" w:rsidRPr="00783B4E" w:rsidRDefault="004B77E8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bCs/>
                <w:color w:val="000000" w:themeColor="text1"/>
                <w:sz w:val="22"/>
                <w:szCs w:val="22"/>
              </w:rPr>
              <w:t>Lp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FA35C" w14:textId="05BAF346" w:rsidR="004B77E8" w:rsidRPr="00783B4E" w:rsidRDefault="004B77E8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</w:rPr>
              <w:t>Adres stałego rozlokowania grupy interwencyjnej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5319A" w14:textId="77777777" w:rsidR="004B77E8" w:rsidRDefault="004B77E8" w:rsidP="00E111FC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bsada grupy interwencyjnej </w:t>
            </w:r>
          </w:p>
          <w:p w14:paraId="7ABAB851" w14:textId="69173CD7" w:rsidR="004B77E8" w:rsidRPr="00783B4E" w:rsidRDefault="004B77E8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</w:rPr>
              <w:t>(</w:t>
            </w:r>
            <w:r w:rsidRPr="004B77E8">
              <w:rPr>
                <w:sz w:val="22"/>
                <w:szCs w:val="22"/>
              </w:rPr>
              <w:t xml:space="preserve">liczba osób, stopień </w:t>
            </w:r>
            <w:r>
              <w:rPr>
                <w:sz w:val="22"/>
                <w:szCs w:val="22"/>
              </w:rPr>
              <w:t xml:space="preserve"> i zakres </w:t>
            </w:r>
            <w:r w:rsidRPr="004B77E8">
              <w:rPr>
                <w:sz w:val="22"/>
                <w:szCs w:val="22"/>
              </w:rPr>
              <w:t>niepełnosprawności</w:t>
            </w:r>
            <w:r>
              <w:rPr>
                <w:b/>
                <w:sz w:val="22"/>
                <w:szCs w:val="22"/>
              </w:rPr>
              <w:t xml:space="preserve">)  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DE898" w14:textId="77777777" w:rsidR="004B77E8" w:rsidRPr="003B3D88" w:rsidRDefault="004B77E8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3B3D88"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  <w:t>Dodatkowe informacje</w:t>
            </w:r>
          </w:p>
        </w:tc>
      </w:tr>
      <w:tr w:rsidR="004B77E8" w:rsidRPr="00423914" w14:paraId="507BD2B7" w14:textId="77777777" w:rsidTr="00E111FC">
        <w:trPr>
          <w:trHeight w:val="456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89CAED" w14:textId="77777777" w:rsidR="004B77E8" w:rsidRPr="00DE534B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  <w:r>
              <w:rPr>
                <w:bCs/>
                <w:color w:val="000000" w:themeColor="text1"/>
                <w:lang w:eastAsia="en-US"/>
              </w:rPr>
              <w:t>1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AC421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7783249D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7D209A2F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806B7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68E3F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4B77E8" w:rsidRPr="00423914" w14:paraId="00FFB233" w14:textId="77777777" w:rsidTr="00E111FC">
        <w:trPr>
          <w:trHeight w:val="690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4F896D" w14:textId="77777777" w:rsidR="004B77E8" w:rsidRPr="00DE534B" w:rsidRDefault="004B77E8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57F75C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8B95951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9A44A8C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CCB9B1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CBD87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4B77E8" w:rsidRPr="00423914" w14:paraId="43588523" w14:textId="77777777" w:rsidTr="00E111FC">
        <w:trPr>
          <w:trHeight w:val="69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63ECF2" w14:textId="77777777" w:rsidR="004B77E8" w:rsidRPr="00DE534B" w:rsidRDefault="004B77E8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3.</w:t>
            </w:r>
          </w:p>
        </w:tc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85F660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E49ACFF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2B7E9099" w14:textId="77777777" w:rsidR="004B77E8" w:rsidRPr="00783B4E" w:rsidRDefault="004B77E8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7E0EE1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0DAAA6" w14:textId="77777777" w:rsidR="004B77E8" w:rsidRPr="00423914" w:rsidRDefault="004B77E8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</w:tbl>
    <w:p w14:paraId="3B75775D" w14:textId="2470FB56" w:rsidR="00E924CF" w:rsidRDefault="00E924CF" w:rsidP="00BE2163">
      <w:pPr>
        <w:spacing w:line="360" w:lineRule="auto"/>
        <w:jc w:val="both"/>
      </w:pPr>
    </w:p>
    <w:p w14:paraId="1D66CFD6" w14:textId="0C40040F" w:rsidR="00E924CF" w:rsidRDefault="00E924CF" w:rsidP="00BE2163">
      <w:pPr>
        <w:spacing w:line="360" w:lineRule="auto"/>
        <w:jc w:val="both"/>
      </w:pPr>
    </w:p>
    <w:p w14:paraId="3E4242C2" w14:textId="0F07D2EA" w:rsidR="00E924CF" w:rsidRDefault="00E924CF" w:rsidP="00BE2163">
      <w:pPr>
        <w:spacing w:line="360" w:lineRule="auto"/>
        <w:jc w:val="both"/>
      </w:pPr>
    </w:p>
    <w:p w14:paraId="7B3EB3C2" w14:textId="77777777" w:rsidR="00E924CF" w:rsidRPr="005A60CF" w:rsidRDefault="00E924CF" w:rsidP="00E924CF">
      <w:pPr>
        <w:spacing w:line="360" w:lineRule="auto"/>
        <w:jc w:val="both"/>
        <w:rPr>
          <w:b/>
          <w:color w:val="000000" w:themeColor="text1"/>
          <w:u w:val="single"/>
        </w:rPr>
      </w:pPr>
      <w:r w:rsidRPr="005A60CF">
        <w:rPr>
          <w:b/>
          <w:color w:val="000000" w:themeColor="text1"/>
          <w:u w:val="single"/>
        </w:rPr>
        <w:t>UWAGA</w:t>
      </w:r>
    </w:p>
    <w:p w14:paraId="2F830BE5" w14:textId="15593760" w:rsidR="00E924CF" w:rsidRPr="005A60CF" w:rsidRDefault="00E924CF" w:rsidP="004B77E8">
      <w:pPr>
        <w:pStyle w:val="Akapitzlist"/>
        <w:numPr>
          <w:ilvl w:val="0"/>
          <w:numId w:val="18"/>
        </w:numPr>
        <w:spacing w:line="360" w:lineRule="auto"/>
        <w:ind w:left="426"/>
        <w:jc w:val="both"/>
      </w:pPr>
      <w:r w:rsidRPr="005A60CF">
        <w:t xml:space="preserve">Dla spełnienia warunku wystarczy, aby Wykonawca wykazał </w:t>
      </w:r>
      <w:r>
        <w:t xml:space="preserve">dysponowanie co najmniej 1 </w:t>
      </w:r>
      <w:r w:rsidR="004B77E8">
        <w:t xml:space="preserve">grupą interwencyjną na terenie powiatu skarżyskiego. </w:t>
      </w:r>
      <w:r w:rsidRPr="005A60CF">
        <w:t xml:space="preserve">Wykazanie większej liczby </w:t>
      </w:r>
      <w:r w:rsidR="004B77E8">
        <w:t>grup</w:t>
      </w:r>
      <w:r w:rsidRPr="005A60CF">
        <w:t xml:space="preserve"> nie ma wpływu na ocenę oferty. </w:t>
      </w:r>
    </w:p>
    <w:p w14:paraId="516C11C1" w14:textId="77777777" w:rsidR="00E924CF" w:rsidRPr="005A60CF" w:rsidRDefault="00E924CF" w:rsidP="004B77E8">
      <w:pPr>
        <w:pStyle w:val="Akapitzlist"/>
        <w:numPr>
          <w:ilvl w:val="0"/>
          <w:numId w:val="18"/>
        </w:numPr>
        <w:spacing w:line="360" w:lineRule="auto"/>
        <w:ind w:left="426"/>
        <w:jc w:val="both"/>
      </w:pPr>
      <w:r w:rsidRPr="005A60CF">
        <w:t xml:space="preserve">Wykonawca może modyfikować powyższą tabelę w zakresie liczby wierszy. </w:t>
      </w:r>
    </w:p>
    <w:p w14:paraId="3A330498" w14:textId="52440DCA" w:rsidR="00E924CF" w:rsidRDefault="00E924CF" w:rsidP="00BE2163">
      <w:pPr>
        <w:spacing w:line="360" w:lineRule="auto"/>
        <w:jc w:val="both"/>
      </w:pPr>
    </w:p>
    <w:p w14:paraId="203A7292" w14:textId="77777777" w:rsidR="00A22FA5" w:rsidRPr="00423914" w:rsidRDefault="00A22FA5" w:rsidP="00A22FA5">
      <w:pPr>
        <w:jc w:val="right"/>
        <w:rPr>
          <w:noProof/>
          <w:color w:val="000000" w:themeColor="text1"/>
        </w:rPr>
      </w:pPr>
      <w:r w:rsidRPr="00423914">
        <w:rPr>
          <w:noProof/>
          <w:color w:val="000000" w:themeColor="text1"/>
        </w:rPr>
        <w:t>.…………………………………………..</w:t>
      </w:r>
    </w:p>
    <w:p w14:paraId="7D49FEBC" w14:textId="77777777" w:rsidR="00A22FA5" w:rsidRPr="00423914" w:rsidRDefault="00A22FA5" w:rsidP="00A22FA5">
      <w:pPr>
        <w:autoSpaceDE w:val="0"/>
        <w:autoSpaceDN w:val="0"/>
        <w:adjustRightInd w:val="0"/>
        <w:jc w:val="right"/>
        <w:rPr>
          <w:b/>
          <w:bCs/>
          <w:color w:val="000000" w:themeColor="text1"/>
        </w:rPr>
      </w:pPr>
      <w:r w:rsidRPr="00423914">
        <w:rPr>
          <w:b/>
          <w:noProof/>
          <w:color w:val="000000" w:themeColor="text1"/>
        </w:rPr>
        <w:t>(data, podpis i pieczęć wykonawcy)</w:t>
      </w:r>
    </w:p>
    <w:p w14:paraId="1ABE7F3D" w14:textId="77777777" w:rsidR="00A22FA5" w:rsidRPr="004D3166" w:rsidRDefault="00A22FA5" w:rsidP="00A22FA5"/>
    <w:p w14:paraId="17D1DEAB" w14:textId="69580941" w:rsidR="00E924CF" w:rsidRDefault="00E924CF" w:rsidP="00BE2163">
      <w:pPr>
        <w:spacing w:line="360" w:lineRule="auto"/>
        <w:jc w:val="both"/>
      </w:pPr>
    </w:p>
    <w:p w14:paraId="7167F939" w14:textId="3CD0EE27" w:rsidR="00E924CF" w:rsidRDefault="00E924CF" w:rsidP="00BE2163">
      <w:pPr>
        <w:spacing w:line="360" w:lineRule="auto"/>
        <w:jc w:val="both"/>
      </w:pPr>
    </w:p>
    <w:p w14:paraId="364D1E1E" w14:textId="39B800C1" w:rsidR="002E6191" w:rsidRDefault="002E6191">
      <w:pPr>
        <w:spacing w:after="160" w:line="259" w:lineRule="auto"/>
      </w:pPr>
      <w:r>
        <w:br w:type="page"/>
      </w:r>
    </w:p>
    <w:p w14:paraId="0F4E7E45" w14:textId="4A4CCAF2" w:rsidR="00A22FA5" w:rsidRPr="00974CCC" w:rsidRDefault="00A22FA5" w:rsidP="00A22FA5">
      <w:pPr>
        <w:ind w:firstLine="142"/>
        <w:jc w:val="right"/>
        <w:rPr>
          <w:bCs/>
          <w:color w:val="000000" w:themeColor="text1"/>
          <w:sz w:val="20"/>
          <w:szCs w:val="20"/>
        </w:rPr>
      </w:pPr>
      <w:r w:rsidRPr="00974CCC">
        <w:rPr>
          <w:b/>
          <w:bCs/>
          <w:color w:val="000000" w:themeColor="text1"/>
          <w:sz w:val="20"/>
          <w:szCs w:val="20"/>
        </w:rPr>
        <w:lastRenderedPageBreak/>
        <w:t>Załącznik nr</w:t>
      </w:r>
      <w:r>
        <w:rPr>
          <w:b/>
          <w:bCs/>
          <w:color w:val="000000" w:themeColor="text1"/>
          <w:sz w:val="20"/>
          <w:szCs w:val="20"/>
        </w:rPr>
        <w:t xml:space="preserve"> 4</w:t>
      </w:r>
      <w:r w:rsidRPr="00974CCC">
        <w:rPr>
          <w:b/>
          <w:bCs/>
          <w:color w:val="000000" w:themeColor="text1"/>
          <w:sz w:val="20"/>
          <w:szCs w:val="20"/>
        </w:rPr>
        <w:t xml:space="preserve"> do formularza ofertowego</w:t>
      </w:r>
    </w:p>
    <w:p w14:paraId="514EDB42" w14:textId="77777777" w:rsidR="00A22FA5" w:rsidRDefault="00A22FA5" w:rsidP="00A22FA5">
      <w:pPr>
        <w:jc w:val="center"/>
        <w:rPr>
          <w:b/>
          <w:iCs/>
          <w:color w:val="000000" w:themeColor="text1"/>
          <w:sz w:val="18"/>
          <w:szCs w:val="18"/>
        </w:rPr>
      </w:pPr>
    </w:p>
    <w:p w14:paraId="593E43AC" w14:textId="77777777" w:rsidR="00A22FA5" w:rsidRDefault="00A22FA5" w:rsidP="00A22FA5">
      <w:pPr>
        <w:spacing w:line="360" w:lineRule="auto"/>
        <w:jc w:val="center"/>
        <w:rPr>
          <w:b/>
        </w:rPr>
      </w:pPr>
    </w:p>
    <w:p w14:paraId="44B70F60" w14:textId="40454256" w:rsidR="00A22FA5" w:rsidRDefault="00A22FA5" w:rsidP="00A22FA5">
      <w:pPr>
        <w:spacing w:line="360" w:lineRule="auto"/>
        <w:jc w:val="center"/>
        <w:rPr>
          <w:b/>
          <w:sz w:val="28"/>
        </w:rPr>
      </w:pPr>
      <w:r w:rsidRPr="003B3D88">
        <w:rPr>
          <w:b/>
          <w:sz w:val="28"/>
        </w:rPr>
        <w:t xml:space="preserve">Zestawienie </w:t>
      </w:r>
      <w:r>
        <w:rPr>
          <w:b/>
          <w:sz w:val="28"/>
        </w:rPr>
        <w:t>dot. osoby do obsługi kotłów HDG Bawaria Compact 200</w:t>
      </w:r>
    </w:p>
    <w:p w14:paraId="6301B8FD" w14:textId="11C23764" w:rsidR="00E924CF" w:rsidRDefault="00E924CF" w:rsidP="00BE2163">
      <w:pPr>
        <w:spacing w:line="360" w:lineRule="auto"/>
        <w:jc w:val="both"/>
      </w:pPr>
    </w:p>
    <w:tbl>
      <w:tblPr>
        <w:tblW w:w="107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439"/>
        <w:gridCol w:w="2551"/>
        <w:gridCol w:w="2694"/>
        <w:gridCol w:w="2409"/>
      </w:tblGrid>
      <w:tr w:rsidR="00A22FA5" w:rsidRPr="00783B4E" w14:paraId="2BD20526" w14:textId="1A8D779B" w:rsidTr="00A22FA5"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2AE11" w14:textId="77777777" w:rsidR="00A22FA5" w:rsidRPr="00783B4E" w:rsidRDefault="00A22FA5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783B4E">
              <w:rPr>
                <w:b/>
                <w:bCs/>
                <w:color w:val="000000" w:themeColor="text1"/>
                <w:sz w:val="22"/>
                <w:szCs w:val="22"/>
              </w:rPr>
              <w:t>Lp.</w:t>
            </w:r>
          </w:p>
        </w:tc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B6088" w14:textId="77777777" w:rsidR="00A22FA5" w:rsidRDefault="00A22FA5" w:rsidP="00E111FC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ne osoby </w:t>
            </w:r>
          </w:p>
          <w:p w14:paraId="6FDC9532" w14:textId="0C9C2B91" w:rsidR="00A22FA5" w:rsidRPr="00783B4E" w:rsidRDefault="00A22FA5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Cs/>
                <w:color w:val="000000" w:themeColor="text1"/>
                <w:sz w:val="22"/>
                <w:szCs w:val="22"/>
                <w:lang w:eastAsia="en-US"/>
              </w:rPr>
              <w:t>(imię i nazwisko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2E5C0A" w14:textId="1884669E" w:rsidR="00A22FA5" w:rsidRPr="00783B4E" w:rsidRDefault="00A22FA5" w:rsidP="00E111FC">
            <w:pPr>
              <w:spacing w:line="360" w:lineRule="auto"/>
              <w:jc w:val="center"/>
              <w:rPr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</w:rPr>
              <w:t xml:space="preserve">Data przeszkolenia   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DC52B" w14:textId="47918AB4" w:rsidR="00A22FA5" w:rsidRPr="003B3D88" w:rsidRDefault="00A22FA5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  <w:t>Dokument poświadczający przeszkolenie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4841" w14:textId="57454FA3" w:rsidR="00A22FA5" w:rsidRDefault="00A22FA5" w:rsidP="00E111FC">
            <w:pPr>
              <w:spacing w:line="360" w:lineRule="auto"/>
              <w:jc w:val="center"/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  <w:lang w:eastAsia="en-US"/>
              </w:rPr>
              <w:t>Dane identyfikujące podmiot, który wykonał przeszkolenie</w:t>
            </w:r>
          </w:p>
        </w:tc>
      </w:tr>
      <w:tr w:rsidR="00A22FA5" w:rsidRPr="00423914" w14:paraId="0298F6CB" w14:textId="640AC25F" w:rsidTr="00A22FA5">
        <w:trPr>
          <w:trHeight w:val="456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1C4677" w14:textId="77777777" w:rsidR="00A22FA5" w:rsidRPr="00DE534B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  <w:r>
              <w:rPr>
                <w:bCs/>
                <w:color w:val="000000" w:themeColor="text1"/>
                <w:lang w:eastAsia="en-US"/>
              </w:rPr>
              <w:t>1.</w:t>
            </w:r>
          </w:p>
        </w:tc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C81DE4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E2FABCA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45DE36CE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E94F2E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F8974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FB1C6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A22FA5" w:rsidRPr="00423914" w14:paraId="0ADBFF9C" w14:textId="39E3A4B0" w:rsidTr="00A22FA5">
        <w:trPr>
          <w:trHeight w:val="690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408072" w14:textId="77777777" w:rsidR="00A22FA5" w:rsidRPr="00DE534B" w:rsidRDefault="00A22FA5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2.</w:t>
            </w:r>
          </w:p>
        </w:tc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8C5FD2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3E44D3EE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718326BA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71A288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752A13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1D0C5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  <w:tr w:rsidR="00A22FA5" w:rsidRPr="00423914" w14:paraId="6F62D4D7" w14:textId="2B2317CB" w:rsidTr="00A22FA5">
        <w:trPr>
          <w:trHeight w:val="699"/>
        </w:trPr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E9BBF2" w14:textId="77777777" w:rsidR="00A22FA5" w:rsidRPr="00DE534B" w:rsidRDefault="00A22FA5" w:rsidP="00E111FC">
            <w:pPr>
              <w:jc w:val="center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3.</w:t>
            </w:r>
          </w:p>
        </w:tc>
        <w:tc>
          <w:tcPr>
            <w:tcW w:w="2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DBF634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6280E0B6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  <w:p w14:paraId="05398C53" w14:textId="77777777" w:rsidR="00A22FA5" w:rsidRPr="00783B4E" w:rsidRDefault="00A22FA5" w:rsidP="00E111FC">
            <w:pPr>
              <w:jc w:val="center"/>
              <w:rPr>
                <w:bCs/>
                <w:color w:val="000000" w:themeColor="text1"/>
                <w:lang w:eastAsia="en-US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8F657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F2533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494E5" w14:textId="77777777" w:rsidR="00A22FA5" w:rsidRPr="00423914" w:rsidRDefault="00A22FA5" w:rsidP="00E111FC">
            <w:pPr>
              <w:jc w:val="center"/>
              <w:rPr>
                <w:b/>
                <w:bCs/>
                <w:color w:val="000000" w:themeColor="text1"/>
                <w:lang w:eastAsia="en-US"/>
              </w:rPr>
            </w:pPr>
          </w:p>
        </w:tc>
      </w:tr>
    </w:tbl>
    <w:p w14:paraId="62D3B990" w14:textId="190CF9E8" w:rsidR="00A22FA5" w:rsidRDefault="00A22FA5" w:rsidP="00BE2163">
      <w:pPr>
        <w:spacing w:line="360" w:lineRule="auto"/>
        <w:jc w:val="both"/>
      </w:pPr>
    </w:p>
    <w:p w14:paraId="21DBFD05" w14:textId="0F866417" w:rsidR="00A22FA5" w:rsidRDefault="00A22FA5" w:rsidP="00BE2163">
      <w:pPr>
        <w:spacing w:line="360" w:lineRule="auto"/>
        <w:jc w:val="both"/>
      </w:pPr>
    </w:p>
    <w:p w14:paraId="31BA6D78" w14:textId="77777777" w:rsidR="00A22FA5" w:rsidRDefault="00A22FA5" w:rsidP="00BE2163">
      <w:pPr>
        <w:spacing w:line="360" w:lineRule="auto"/>
        <w:jc w:val="both"/>
      </w:pPr>
    </w:p>
    <w:p w14:paraId="4941E450" w14:textId="77777777" w:rsidR="00A22FA5" w:rsidRPr="005A60CF" w:rsidRDefault="00A22FA5" w:rsidP="00A22FA5">
      <w:pPr>
        <w:spacing w:line="360" w:lineRule="auto"/>
        <w:jc w:val="both"/>
        <w:rPr>
          <w:b/>
          <w:color w:val="000000" w:themeColor="text1"/>
          <w:u w:val="single"/>
        </w:rPr>
      </w:pPr>
      <w:r w:rsidRPr="005A60CF">
        <w:rPr>
          <w:b/>
          <w:color w:val="000000" w:themeColor="text1"/>
          <w:u w:val="single"/>
        </w:rPr>
        <w:t>UWAGA</w:t>
      </w:r>
    </w:p>
    <w:p w14:paraId="7FE09B76" w14:textId="743959D0" w:rsidR="00A22FA5" w:rsidRPr="005A60CF" w:rsidRDefault="00A22FA5" w:rsidP="00A22FA5">
      <w:pPr>
        <w:pStyle w:val="Akapitzlist"/>
        <w:numPr>
          <w:ilvl w:val="0"/>
          <w:numId w:val="20"/>
        </w:numPr>
        <w:spacing w:line="360" w:lineRule="auto"/>
        <w:ind w:left="426"/>
        <w:jc w:val="both"/>
      </w:pPr>
      <w:r w:rsidRPr="005A60CF">
        <w:t xml:space="preserve">Dla spełnienia warunku wystarczy, aby Wykonawca wykazał </w:t>
      </w:r>
      <w:r>
        <w:t xml:space="preserve">dysponowanie co najmniej 1 osobą przeszkoloną do obsługi kotłów HDG Bawaria Compact 200. </w:t>
      </w:r>
      <w:r w:rsidRPr="005A60CF">
        <w:t xml:space="preserve">Wykazanie większej liczby </w:t>
      </w:r>
      <w:r>
        <w:t xml:space="preserve">osób </w:t>
      </w:r>
      <w:r w:rsidRPr="005A60CF">
        <w:t xml:space="preserve">nie ma wpływu na ocenę oferty. </w:t>
      </w:r>
    </w:p>
    <w:p w14:paraId="66B90C3B" w14:textId="77777777" w:rsidR="00A22FA5" w:rsidRPr="005A60CF" w:rsidRDefault="00A22FA5" w:rsidP="00A22FA5">
      <w:pPr>
        <w:pStyle w:val="Akapitzlist"/>
        <w:numPr>
          <w:ilvl w:val="0"/>
          <w:numId w:val="20"/>
        </w:numPr>
        <w:spacing w:line="360" w:lineRule="auto"/>
        <w:ind w:left="426"/>
        <w:jc w:val="both"/>
      </w:pPr>
      <w:r w:rsidRPr="005A60CF">
        <w:t xml:space="preserve">Wykonawca może modyfikować powyższą tabelę w zakresie liczby wierszy. </w:t>
      </w:r>
    </w:p>
    <w:p w14:paraId="05013B15" w14:textId="1B4439B9" w:rsidR="00A22FA5" w:rsidRDefault="00A22FA5" w:rsidP="00BE2163">
      <w:pPr>
        <w:spacing w:line="360" w:lineRule="auto"/>
        <w:jc w:val="both"/>
      </w:pPr>
    </w:p>
    <w:p w14:paraId="23671E50" w14:textId="77777777" w:rsidR="00A22FA5" w:rsidRDefault="00A22FA5" w:rsidP="00BE2163">
      <w:pPr>
        <w:spacing w:line="360" w:lineRule="auto"/>
        <w:jc w:val="both"/>
      </w:pPr>
    </w:p>
    <w:p w14:paraId="19241444" w14:textId="77777777" w:rsidR="00A22FA5" w:rsidRPr="00423914" w:rsidRDefault="00A22FA5" w:rsidP="00A22FA5">
      <w:pPr>
        <w:jc w:val="right"/>
        <w:rPr>
          <w:noProof/>
          <w:color w:val="000000" w:themeColor="text1"/>
        </w:rPr>
      </w:pPr>
      <w:r w:rsidRPr="00423914">
        <w:rPr>
          <w:noProof/>
          <w:color w:val="000000" w:themeColor="text1"/>
        </w:rPr>
        <w:t>.…………………………………………..</w:t>
      </w:r>
    </w:p>
    <w:p w14:paraId="182A24A9" w14:textId="77777777" w:rsidR="00A22FA5" w:rsidRPr="00423914" w:rsidRDefault="00A22FA5" w:rsidP="00A22FA5">
      <w:pPr>
        <w:autoSpaceDE w:val="0"/>
        <w:autoSpaceDN w:val="0"/>
        <w:adjustRightInd w:val="0"/>
        <w:jc w:val="right"/>
        <w:rPr>
          <w:b/>
          <w:bCs/>
          <w:color w:val="000000" w:themeColor="text1"/>
        </w:rPr>
      </w:pPr>
      <w:r w:rsidRPr="00423914">
        <w:rPr>
          <w:b/>
          <w:noProof/>
          <w:color w:val="000000" w:themeColor="text1"/>
        </w:rPr>
        <w:t>(data, podpis i pieczęć wykonawcy)</w:t>
      </w:r>
    </w:p>
    <w:p w14:paraId="23CD2477" w14:textId="77777777" w:rsidR="00A22FA5" w:rsidRPr="004D3166" w:rsidRDefault="00A22FA5" w:rsidP="00A22FA5"/>
    <w:p w14:paraId="451E205E" w14:textId="2FCC9EE6" w:rsidR="00E924CF" w:rsidRDefault="00E924CF" w:rsidP="00BE2163">
      <w:pPr>
        <w:spacing w:line="360" w:lineRule="auto"/>
        <w:jc w:val="both"/>
      </w:pPr>
    </w:p>
    <w:p w14:paraId="57F8B4D8" w14:textId="77777777" w:rsidR="00E924CF" w:rsidRPr="00BE2163" w:rsidRDefault="00E924CF" w:rsidP="00BE2163">
      <w:pPr>
        <w:spacing w:line="360" w:lineRule="auto"/>
        <w:jc w:val="both"/>
      </w:pPr>
    </w:p>
    <w:sectPr w:rsidR="00E924CF" w:rsidRPr="00BE2163" w:rsidSect="00BE2163">
      <w:headerReference w:type="default" r:id="rId8"/>
      <w:pgSz w:w="11906" w:h="16838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22122" w14:textId="77777777" w:rsidR="0085087E" w:rsidRDefault="0085087E" w:rsidP="00BE2163">
      <w:r>
        <w:separator/>
      </w:r>
    </w:p>
  </w:endnote>
  <w:endnote w:type="continuationSeparator" w:id="0">
    <w:p w14:paraId="27481D86" w14:textId="77777777" w:rsidR="0085087E" w:rsidRDefault="0085087E" w:rsidP="00BE2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 Narrow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274F3" w14:textId="77777777" w:rsidR="0085087E" w:rsidRDefault="0085087E" w:rsidP="00BE2163">
      <w:r>
        <w:separator/>
      </w:r>
    </w:p>
  </w:footnote>
  <w:footnote w:type="continuationSeparator" w:id="0">
    <w:p w14:paraId="4AF79E77" w14:textId="77777777" w:rsidR="0085087E" w:rsidRDefault="0085087E" w:rsidP="00BE21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D96F1" w14:textId="4C200F19" w:rsidR="00BE2163" w:rsidRDefault="00BE2163" w:rsidP="00BE2163">
    <w:pPr>
      <w:pStyle w:val="Nagwek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80E23"/>
    <w:multiLevelType w:val="hybridMultilevel"/>
    <w:tmpl w:val="8C447FF4"/>
    <w:lvl w:ilvl="0" w:tplc="0DACF6FA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C55759"/>
    <w:multiLevelType w:val="hybridMultilevel"/>
    <w:tmpl w:val="CAA249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44475"/>
    <w:multiLevelType w:val="hybridMultilevel"/>
    <w:tmpl w:val="622482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B7D09"/>
    <w:multiLevelType w:val="hybridMultilevel"/>
    <w:tmpl w:val="EF2E4C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F13DF"/>
    <w:multiLevelType w:val="hybridMultilevel"/>
    <w:tmpl w:val="283E5D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64473"/>
    <w:multiLevelType w:val="hybridMultilevel"/>
    <w:tmpl w:val="CA14EB9A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111A3"/>
    <w:multiLevelType w:val="hybridMultilevel"/>
    <w:tmpl w:val="F9364982"/>
    <w:lvl w:ilvl="0" w:tplc="0DACF6FA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FB21E5"/>
    <w:multiLevelType w:val="hybridMultilevel"/>
    <w:tmpl w:val="CAA249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90C14"/>
    <w:multiLevelType w:val="hybridMultilevel"/>
    <w:tmpl w:val="0FE65EF6"/>
    <w:lvl w:ilvl="0" w:tplc="3D44D1C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232BDC"/>
    <w:multiLevelType w:val="hybridMultilevel"/>
    <w:tmpl w:val="A2763280"/>
    <w:lvl w:ilvl="0" w:tplc="3D44D1C2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C330BC7"/>
    <w:multiLevelType w:val="hybridMultilevel"/>
    <w:tmpl w:val="1CEA9726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459A8"/>
    <w:multiLevelType w:val="hybridMultilevel"/>
    <w:tmpl w:val="72EAFEC6"/>
    <w:lvl w:ilvl="0" w:tplc="3D44D1C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B978CE"/>
    <w:multiLevelType w:val="hybridMultilevel"/>
    <w:tmpl w:val="10862818"/>
    <w:lvl w:ilvl="0" w:tplc="3D44D1C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66410"/>
    <w:multiLevelType w:val="hybridMultilevel"/>
    <w:tmpl w:val="27EE5A1E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491E91"/>
    <w:multiLevelType w:val="hybridMultilevel"/>
    <w:tmpl w:val="A740C0F6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80AA8"/>
    <w:multiLevelType w:val="hybridMultilevel"/>
    <w:tmpl w:val="DBACE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D7FD7"/>
    <w:multiLevelType w:val="hybridMultilevel"/>
    <w:tmpl w:val="CA14EB9A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037093"/>
    <w:multiLevelType w:val="hybridMultilevel"/>
    <w:tmpl w:val="28606A44"/>
    <w:lvl w:ilvl="0" w:tplc="3D44D1C2">
      <w:start w:val="1"/>
      <w:numFmt w:val="lowerLetter"/>
      <w:lvlText w:val="%1)"/>
      <w:lvlJc w:val="left"/>
      <w:pPr>
        <w:ind w:left="1146" w:hanging="360"/>
      </w:pPr>
      <w:rPr>
        <w:rFonts w:ascii="Times New Roman" w:hAnsi="Times New Roman" w:cs="Liberation Sans Narrow" w:hint="default"/>
        <w:b w:val="0"/>
        <w:i w:val="0"/>
        <w:spacing w:val="-15"/>
        <w:w w:val="1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702F08A3"/>
    <w:multiLevelType w:val="hybridMultilevel"/>
    <w:tmpl w:val="E1D2ECFC"/>
    <w:lvl w:ilvl="0" w:tplc="0DACF6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B3DA7"/>
    <w:multiLevelType w:val="hybridMultilevel"/>
    <w:tmpl w:val="EB465DD2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88BC01F2">
      <w:start w:val="4"/>
      <w:numFmt w:val="decimal"/>
      <w:lvlText w:val="%3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3" w:tplc="58F29E4C">
      <w:start w:val="1"/>
      <w:numFmt w:val="decimal"/>
      <w:lvlText w:val="§ 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F076A252">
      <w:start w:val="1"/>
      <w:numFmt w:val="lowerLetter"/>
      <w:lvlText w:val="%5)"/>
      <w:lvlJc w:val="left"/>
      <w:pPr>
        <w:ind w:left="324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9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5"/>
  </w:num>
  <w:num w:numId="5">
    <w:abstractNumId w:val="9"/>
  </w:num>
  <w:num w:numId="6">
    <w:abstractNumId w:val="11"/>
  </w:num>
  <w:num w:numId="7">
    <w:abstractNumId w:val="18"/>
  </w:num>
  <w:num w:numId="8">
    <w:abstractNumId w:val="12"/>
  </w:num>
  <w:num w:numId="9">
    <w:abstractNumId w:val="5"/>
  </w:num>
  <w:num w:numId="10">
    <w:abstractNumId w:val="3"/>
  </w:num>
  <w:num w:numId="11">
    <w:abstractNumId w:val="2"/>
  </w:num>
  <w:num w:numId="12">
    <w:abstractNumId w:val="7"/>
  </w:num>
  <w:num w:numId="13">
    <w:abstractNumId w:val="17"/>
  </w:num>
  <w:num w:numId="14">
    <w:abstractNumId w:val="8"/>
  </w:num>
  <w:num w:numId="15">
    <w:abstractNumId w:val="1"/>
  </w:num>
  <w:num w:numId="16">
    <w:abstractNumId w:val="0"/>
  </w:num>
  <w:num w:numId="17">
    <w:abstractNumId w:val="6"/>
  </w:num>
  <w:num w:numId="18">
    <w:abstractNumId w:val="10"/>
  </w:num>
  <w:num w:numId="19">
    <w:abstractNumId w:val="13"/>
  </w:num>
  <w:num w:numId="20">
    <w:abstractNumId w:val="14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sjQyNDS0MDW3NDJQ0lEKTi0uzszPAykwqgUAnMqAyiwAAAA="/>
  </w:docVars>
  <w:rsids>
    <w:rsidRoot w:val="00723109"/>
    <w:rsid w:val="00025E55"/>
    <w:rsid w:val="001A57A1"/>
    <w:rsid w:val="001F0F2A"/>
    <w:rsid w:val="00235A6E"/>
    <w:rsid w:val="00243C0E"/>
    <w:rsid w:val="002B6E00"/>
    <w:rsid w:val="002E6191"/>
    <w:rsid w:val="0033327C"/>
    <w:rsid w:val="003B3D88"/>
    <w:rsid w:val="003D45EA"/>
    <w:rsid w:val="004B77E8"/>
    <w:rsid w:val="00616488"/>
    <w:rsid w:val="00642C36"/>
    <w:rsid w:val="00723109"/>
    <w:rsid w:val="00783B4E"/>
    <w:rsid w:val="007E47F6"/>
    <w:rsid w:val="00811B56"/>
    <w:rsid w:val="0085087E"/>
    <w:rsid w:val="00A22FA5"/>
    <w:rsid w:val="00AC04EA"/>
    <w:rsid w:val="00AE75BE"/>
    <w:rsid w:val="00AF3DF2"/>
    <w:rsid w:val="00BE2163"/>
    <w:rsid w:val="00BE3828"/>
    <w:rsid w:val="00C01CE0"/>
    <w:rsid w:val="00C65C49"/>
    <w:rsid w:val="00DF0015"/>
    <w:rsid w:val="00E00740"/>
    <w:rsid w:val="00E41B4B"/>
    <w:rsid w:val="00E924CF"/>
    <w:rsid w:val="00EA242D"/>
    <w:rsid w:val="00F4430C"/>
    <w:rsid w:val="00F52501"/>
    <w:rsid w:val="00F6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496C6"/>
  <w15:chartTrackingRefBased/>
  <w15:docId w15:val="{3FC72144-C859-40AA-88DC-ECC4FFEB7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64D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E216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E2163"/>
  </w:style>
  <w:style w:type="paragraph" w:styleId="Stopka">
    <w:name w:val="footer"/>
    <w:basedOn w:val="Normalny"/>
    <w:link w:val="StopkaZnak"/>
    <w:uiPriority w:val="99"/>
    <w:unhideWhenUsed/>
    <w:rsid w:val="00BE216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E2163"/>
  </w:style>
  <w:style w:type="paragraph" w:styleId="Akapitzlist">
    <w:name w:val="List Paragraph"/>
    <w:basedOn w:val="Normalny"/>
    <w:qFormat/>
    <w:rsid w:val="00642C36"/>
    <w:pPr>
      <w:ind w:left="720"/>
      <w:contextualSpacing/>
    </w:pPr>
  </w:style>
  <w:style w:type="table" w:styleId="Tabela-Siatka">
    <w:name w:val="Table Grid"/>
    <w:basedOn w:val="Standardowy"/>
    <w:uiPriority w:val="39"/>
    <w:rsid w:val="00DF0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1B4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1B4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1B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8</Pages>
  <Words>1448</Words>
  <Characters>8694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I Skarżysko</dc:creator>
  <cp:keywords/>
  <dc:description/>
  <cp:lastModifiedBy>COI Skarżysko</cp:lastModifiedBy>
  <cp:revision>25</cp:revision>
  <dcterms:created xsi:type="dcterms:W3CDTF">2018-11-21T10:10:00Z</dcterms:created>
  <dcterms:modified xsi:type="dcterms:W3CDTF">2019-12-18T08:41:00Z</dcterms:modified>
</cp:coreProperties>
</file>